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EBB69" w14:textId="42D5E3D0" w:rsidR="00777628" w:rsidRDefault="47F21A9E" w:rsidP="22B33E1E">
      <w:pPr>
        <w:spacing w:after="160" w:line="259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22B33E1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is Document Contains both Part 1: Event Plan &amp; Part 2: Risk Assessment. Both parts are required to be completed by the organising group. You will also need to complete a charity form linked </w:t>
      </w:r>
      <w:hyperlink r:id="rId11">
        <w:r w:rsidRPr="22B33E1E">
          <w:rPr>
            <w:rStyle w:val="Hyperlink"/>
            <w:rFonts w:ascii="Calibri" w:eastAsia="Calibri" w:hAnsi="Calibri" w:cs="Calibri"/>
            <w:sz w:val="24"/>
            <w:szCs w:val="24"/>
          </w:rPr>
          <w:t>here.</w:t>
        </w:r>
      </w:hyperlink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3751"/>
        <w:gridCol w:w="3751"/>
        <w:gridCol w:w="3751"/>
        <w:gridCol w:w="3751"/>
      </w:tblGrid>
      <w:tr w:rsidR="22B33E1E" w14:paraId="5CC722F7" w14:textId="77777777" w:rsidTr="5182A2E8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231AD75E" w14:textId="2BB5AF04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>Part 1</w:t>
            </w:r>
          </w:p>
        </w:tc>
      </w:tr>
      <w:tr w:rsidR="22B33E1E" w14:paraId="62D6E3F9" w14:textId="77777777" w:rsidTr="5182A2E8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1E0710A4" w14:textId="244D7AF9" w:rsidR="22B33E1E" w:rsidRDefault="22B33E1E" w:rsidP="5182A2E8">
            <w:pPr>
              <w:jc w:val="center"/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</w:pPr>
            <w:r w:rsidRPr="5182A2E8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 xml:space="preserve"> Event Plan</w:t>
            </w:r>
            <w:r w:rsidR="61244FBF" w:rsidRPr="5182A2E8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 xml:space="preserve">- Please fill out all applicable fields </w:t>
            </w:r>
          </w:p>
        </w:tc>
      </w:tr>
      <w:tr w:rsidR="22B33E1E" w14:paraId="5824E3CC" w14:textId="77777777" w:rsidTr="5182A2E8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  <w:vAlign w:val="center"/>
          </w:tcPr>
          <w:p w14:paraId="14FD2DEE" w14:textId="27CDF7FD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>1A) Contact Information:</w:t>
            </w:r>
          </w:p>
        </w:tc>
      </w:tr>
      <w:tr w:rsidR="0058545D" w14:paraId="7ED08788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240F4D5" w14:textId="77777777" w:rsidR="0058545D" w:rsidRDefault="0058545D" w:rsidP="0058545D">
            <w:pPr>
              <w:rPr>
                <w:rFonts w:ascii="Calibri" w:eastAsia="Calibri" w:hAnsi="Calibri" w:cs="Calibri"/>
                <w:b/>
                <w:bCs/>
              </w:rPr>
            </w:pPr>
            <w:r w:rsidRPr="033220AF">
              <w:rPr>
                <w:rFonts w:ascii="Calibri" w:eastAsia="Calibri" w:hAnsi="Calibri" w:cs="Calibri"/>
                <w:b/>
                <w:bCs/>
              </w:rPr>
              <w:t xml:space="preserve">Main Contact </w:t>
            </w:r>
            <w:proofErr w:type="gramStart"/>
            <w:r w:rsidRPr="033220AF">
              <w:rPr>
                <w:rFonts w:ascii="Calibri" w:eastAsia="Calibri" w:hAnsi="Calibri" w:cs="Calibri"/>
                <w:b/>
                <w:bCs/>
              </w:rPr>
              <w:t>For</w:t>
            </w:r>
            <w:proofErr w:type="gramEnd"/>
            <w:r w:rsidRPr="033220A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gramStart"/>
            <w:r w:rsidRPr="033220AF">
              <w:rPr>
                <w:rFonts w:ascii="Calibri" w:eastAsia="Calibri" w:hAnsi="Calibri" w:cs="Calibri"/>
                <w:b/>
                <w:bCs/>
              </w:rPr>
              <w:t>The</w:t>
            </w:r>
            <w:proofErr w:type="gramEnd"/>
            <w:r w:rsidRPr="033220AF">
              <w:rPr>
                <w:rFonts w:ascii="Calibri" w:eastAsia="Calibri" w:hAnsi="Calibri" w:cs="Calibri"/>
                <w:b/>
                <w:bCs/>
              </w:rPr>
              <w:t xml:space="preserve"> Event: </w:t>
            </w:r>
          </w:p>
          <w:p w14:paraId="1AA11DC4" w14:textId="40FD89BD" w:rsidR="0058545D" w:rsidRDefault="0058545D" w:rsidP="0058545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Afia Minhas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7FA4E642" w14:textId="77777777" w:rsidR="0058545D" w:rsidRDefault="0058545D" w:rsidP="0058545D">
            <w:pP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Email Address for Main Contact:</w:t>
            </w:r>
          </w:p>
          <w:p w14:paraId="0ADF81CD" w14:textId="74226B95" w:rsidR="0058545D" w:rsidRDefault="0058545D" w:rsidP="0058545D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294C48">
              <w:rPr>
                <w:rFonts w:ascii="Calibri" w:eastAsia="Calibri" w:hAnsi="Calibri" w:cs="Calibri"/>
                <w:sz w:val="20"/>
                <w:szCs w:val="20"/>
              </w:rPr>
              <w:t>ahm1g24@soton.ac.uk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214CA28F" w14:textId="77777777" w:rsidR="0058545D" w:rsidRDefault="0058545D" w:rsidP="0058545D">
            <w:pPr>
              <w:rPr>
                <w:rFonts w:ascii="Calibri" w:eastAsia="Calibri" w:hAnsi="Calibri" w:cs="Calibri"/>
                <w:b/>
                <w:bCs/>
              </w:rPr>
            </w:pPr>
            <w:r w:rsidRPr="033220AF">
              <w:rPr>
                <w:rFonts w:ascii="Calibri" w:eastAsia="Calibri" w:hAnsi="Calibri" w:cs="Calibri"/>
                <w:b/>
                <w:bCs/>
              </w:rPr>
              <w:t>Club or Society:</w:t>
            </w:r>
          </w:p>
          <w:p w14:paraId="4313FDE8" w14:textId="14051E6B" w:rsidR="0058545D" w:rsidRDefault="0058545D" w:rsidP="0058545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ngineers Without Border Southampton</w:t>
            </w:r>
            <w:r w:rsidRPr="033220AF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F026063" w14:textId="77777777" w:rsidR="0058545D" w:rsidRDefault="0058545D" w:rsidP="0058545D">
            <w:pPr>
              <w:rPr>
                <w:rFonts w:ascii="Calibri" w:eastAsia="Calibri" w:hAnsi="Calibri" w:cs="Calibri"/>
                <w:b/>
                <w:bCs/>
              </w:rPr>
            </w:pPr>
            <w:r w:rsidRPr="033220AF">
              <w:rPr>
                <w:rFonts w:ascii="Calibri" w:eastAsia="Calibri" w:hAnsi="Calibri" w:cs="Calibri"/>
                <w:b/>
                <w:bCs/>
              </w:rPr>
              <w:t>Contact Number:</w:t>
            </w:r>
          </w:p>
          <w:p w14:paraId="59633050" w14:textId="60C1FE71" w:rsidR="00C46792" w:rsidRDefault="00C46792" w:rsidP="0058545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+4407535962705</w:t>
            </w:r>
          </w:p>
        </w:tc>
      </w:tr>
      <w:tr w:rsidR="22B33E1E" w14:paraId="7A5FE8B9" w14:textId="77777777" w:rsidTr="5182A2E8">
        <w:trPr>
          <w:trHeight w:val="300"/>
        </w:trPr>
        <w:tc>
          <w:tcPr>
            <w:tcW w:w="15004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5E2BCE0B" w14:textId="748B237D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 xml:space="preserve">1B) Event Information: </w:t>
            </w:r>
          </w:p>
        </w:tc>
      </w:tr>
      <w:tr w:rsidR="00BC5B3D" w14:paraId="18408F3A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2DF0FE3" w14:textId="77777777" w:rsidR="00BC5B3D" w:rsidRDefault="00BC5B3D" w:rsidP="00BC5B3D">
            <w:pP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Name: </w:t>
            </w:r>
          </w:p>
          <w:p w14:paraId="39BC692A" w14:textId="62714D68" w:rsidR="00BC5B3D" w:rsidRDefault="00BC5B3D" w:rsidP="00BC5B3D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olconnect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2FB375BC" w14:textId="77777777" w:rsidR="00BC5B3D" w:rsidRDefault="00BC5B3D" w:rsidP="00BC5B3D">
            <w:pP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Date:</w:t>
            </w:r>
          </w:p>
          <w:p w14:paraId="694C181B" w14:textId="12B876CE" w:rsidR="00BC5B3D" w:rsidRDefault="00BC5B3D" w:rsidP="00BC5B3D">
            <w:pPr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 w:eastAsia="Calibri" w:hAnsi="Calibri" w:cs="Calibri"/>
                <w:sz w:val="36"/>
                <w:szCs w:val="36"/>
              </w:rPr>
              <w:t>19/03/2026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49B27794" w14:textId="77777777" w:rsidR="00BC5B3D" w:rsidRDefault="00BC5B3D" w:rsidP="00BC5B3D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Venue/Venues:</w:t>
            </w:r>
          </w:p>
          <w:p w14:paraId="21B029E9" w14:textId="5EA25230" w:rsidR="00BC5B3D" w:rsidRDefault="00BC5B3D" w:rsidP="00BC5B3D">
            <w:pPr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 w:eastAsia="Calibri" w:hAnsi="Calibri" w:cs="Calibri"/>
                <w:sz w:val="36"/>
                <w:szCs w:val="36"/>
              </w:rPr>
              <w:t>59P/1007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437EB15" w14:textId="77777777" w:rsidR="00BC5B3D" w:rsidRDefault="00BC5B3D" w:rsidP="00BC5B3D">
            <w:pP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Name: </w:t>
            </w:r>
          </w:p>
          <w:p w14:paraId="3DEA4EC3" w14:textId="404250D5" w:rsidR="00BC5B3D" w:rsidRDefault="00BC5B3D" w:rsidP="00BC5B3D">
            <w:pPr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olconnect</w:t>
            </w:r>
          </w:p>
        </w:tc>
      </w:tr>
      <w:tr w:rsidR="00DE7D02" w14:paraId="1FE158FC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019BE5D" w14:textId="624E8B14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Timings: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068FAE6" w14:textId="172631F0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et Up: </w:t>
            </w:r>
            <w:r w:rsidR="00B8244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7:45</w:t>
            </w:r>
          </w:p>
          <w:p w14:paraId="466E099E" w14:textId="27A8F359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Start: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="00B8244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00</w:t>
            </w:r>
          </w:p>
          <w:p w14:paraId="0673D7DB" w14:textId="77777777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End: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0:00</w:t>
            </w:r>
          </w:p>
          <w:p w14:paraId="71A6D0D2" w14:textId="252C9DCA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ack Down: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0:15</w:t>
            </w:r>
          </w:p>
        </w:tc>
      </w:tr>
      <w:tr w:rsidR="00DE7D02" w14:paraId="3D07D675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1F7B7039" w14:textId="77777777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Break down: </w:t>
            </w:r>
          </w:p>
          <w:p w14:paraId="022AC64A" w14:textId="5D8CFDB1" w:rsidR="00DE7D02" w:rsidRDefault="00DE7D02" w:rsidP="00DE7D02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33220AF">
              <w:rPr>
                <w:rFonts w:ascii="Calibri" w:eastAsia="Calibri" w:hAnsi="Calibri" w:cs="Calibri"/>
                <w:sz w:val="20"/>
                <w:szCs w:val="20"/>
              </w:rPr>
              <w:t xml:space="preserve">(This includes everything happening at your event </w:t>
            </w:r>
            <w:proofErr w:type="spellStart"/>
            <w:r w:rsidRPr="033220AF">
              <w:rPr>
                <w:rFonts w:ascii="Calibri" w:eastAsia="Calibri" w:hAnsi="Calibri" w:cs="Calibri"/>
                <w:sz w:val="20"/>
                <w:szCs w:val="20"/>
              </w:rPr>
              <w:t>eg</w:t>
            </w:r>
            <w:proofErr w:type="spellEnd"/>
            <w:r w:rsidRPr="033220AF">
              <w:rPr>
                <w:rFonts w:ascii="Calibri" w:eastAsia="Calibri" w:hAnsi="Calibri" w:cs="Calibri"/>
                <w:sz w:val="20"/>
                <w:szCs w:val="20"/>
              </w:rPr>
              <w:t>: fundraising, food provision and any performance or sporting activity.)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4ED57FB" w14:textId="4A69FC8D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B8244E">
              <w:rPr>
                <w:rFonts w:ascii="Calibri" w:eastAsia="Calibri" w:hAnsi="Calibri" w:cs="Calibri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:45  </w:t>
            </w:r>
            <w:r w:rsidR="00795ABE"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1</w:t>
            </w:r>
            <w:r w:rsidR="00DC375A">
              <w:rPr>
                <w:rFonts w:ascii="Calibri" w:eastAsia="Calibri" w:hAnsi="Calibri" w:cs="Calibri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00</w:t>
            </w:r>
            <w:r w:rsidR="00795ABE">
              <w:rPr>
                <w:rFonts w:ascii="Calibri" w:eastAsia="Calibri" w:hAnsi="Calibri" w:cs="Calibri"/>
                <w:sz w:val="24"/>
                <w:szCs w:val="24"/>
              </w:rPr>
              <w:t>: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EWB Committee Set Up</w:t>
            </w:r>
          </w:p>
          <w:p w14:paraId="2054E225" w14:textId="6D592C86" w:rsidR="00DE7D02" w:rsidRDefault="00DE7D02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DC375A">
              <w:rPr>
                <w:rFonts w:ascii="Calibri" w:eastAsia="Calibri" w:hAnsi="Calibri" w:cs="Calibri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  <w:r w:rsidR="00B8244E">
              <w:rPr>
                <w:rFonts w:ascii="Calibri" w:eastAsia="Calibri" w:hAnsi="Calibri" w:cs="Calibri"/>
                <w:sz w:val="24"/>
                <w:szCs w:val="24"/>
              </w:rPr>
              <w:t>15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– 1</w:t>
            </w:r>
            <w:r w:rsidR="00DC375A">
              <w:rPr>
                <w:rFonts w:ascii="Calibri" w:eastAsia="Calibri" w:hAnsi="Calibri" w:cs="Calibri"/>
                <w:sz w:val="24"/>
                <w:szCs w:val="24"/>
              </w:rPr>
              <w:t>8</w:t>
            </w:r>
            <w:r w:rsidR="001464A4">
              <w:rPr>
                <w:rFonts w:ascii="Calibri" w:eastAsia="Calibri" w:hAnsi="Calibri" w:cs="Calibri"/>
                <w:sz w:val="24"/>
                <w:szCs w:val="24"/>
              </w:rPr>
              <w:t>:25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: Introducing </w:t>
            </w:r>
            <w:r w:rsidR="00795ABE"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xternal speaker</w:t>
            </w:r>
            <w:r w:rsidR="00795ABE">
              <w:rPr>
                <w:rFonts w:ascii="Calibri" w:eastAsia="Calibri" w:hAnsi="Calibri" w:cs="Calibri"/>
                <w:sz w:val="24"/>
                <w:szCs w:val="24"/>
              </w:rPr>
              <w:t>s</w:t>
            </w:r>
          </w:p>
          <w:p w14:paraId="1BDD022A" w14:textId="63683C53" w:rsidR="001464A4" w:rsidRDefault="001464A4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DC375A">
              <w:rPr>
                <w:rFonts w:ascii="Calibri" w:eastAsia="Calibri" w:hAnsi="Calibri" w:cs="Calibri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:25 </w:t>
            </w:r>
            <w:r w:rsidR="00475A48"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475A48"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DC375A">
              <w:rPr>
                <w:rFonts w:ascii="Calibri" w:eastAsia="Calibri" w:hAnsi="Calibri" w:cs="Calibri"/>
                <w:sz w:val="24"/>
                <w:szCs w:val="24"/>
              </w:rPr>
              <w:t>8</w:t>
            </w:r>
            <w:r w:rsidR="00475A48">
              <w:rPr>
                <w:rFonts w:ascii="Calibri" w:eastAsia="Calibri" w:hAnsi="Calibri" w:cs="Calibri"/>
                <w:sz w:val="24"/>
                <w:szCs w:val="24"/>
              </w:rPr>
              <w:t>:40: Presentation from Solar Aid</w:t>
            </w:r>
          </w:p>
          <w:p w14:paraId="7374747D" w14:textId="2C47E1AB" w:rsidR="00DE7D02" w:rsidRDefault="00D67145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8:40</w:t>
            </w:r>
            <w:r w:rsidR="00DE7D02">
              <w:rPr>
                <w:rFonts w:ascii="Calibri" w:eastAsia="Calibri" w:hAnsi="Calibri" w:cs="Calibri"/>
                <w:sz w:val="24"/>
                <w:szCs w:val="24"/>
              </w:rPr>
              <w:t xml:space="preserve"> –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19:30</w:t>
            </w:r>
            <w:r w:rsidR="00DE7D02">
              <w:rPr>
                <w:rFonts w:ascii="Calibri" w:eastAsia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Solconnect Team </w:t>
            </w:r>
            <w:r w:rsidR="00DE7D02">
              <w:rPr>
                <w:rFonts w:ascii="Calibri" w:eastAsia="Calibri" w:hAnsi="Calibri" w:cs="Calibri"/>
                <w:sz w:val="24"/>
                <w:szCs w:val="24"/>
              </w:rPr>
              <w:t>Presentations</w:t>
            </w:r>
          </w:p>
          <w:p w14:paraId="5F38F4DF" w14:textId="14F10E87" w:rsidR="00D67145" w:rsidRDefault="00D67145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19:30 </w:t>
            </w:r>
            <w:r w:rsidR="0040100F"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40100F">
              <w:rPr>
                <w:rFonts w:ascii="Calibri" w:eastAsia="Calibri" w:hAnsi="Calibri" w:cs="Calibri"/>
                <w:sz w:val="24"/>
                <w:szCs w:val="24"/>
              </w:rPr>
              <w:t xml:space="preserve">19:45: Presentation from Anya </w:t>
            </w:r>
          </w:p>
          <w:p w14:paraId="44ED548C" w14:textId="7BD44729" w:rsidR="00DE7D02" w:rsidRDefault="00795ABE" w:rsidP="00DE7D02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19:45 – 20:00: </w:t>
            </w:r>
            <w:r w:rsidR="0048039E" w:rsidRPr="0048039E">
              <w:rPr>
                <w:rFonts w:ascii="Calibri" w:eastAsia="Calibri" w:hAnsi="Calibri" w:cs="Calibri"/>
                <w:sz w:val="24"/>
                <w:szCs w:val="24"/>
              </w:rPr>
              <w:t>Judging and announcement of winners</w:t>
            </w:r>
          </w:p>
        </w:tc>
      </w:tr>
      <w:tr w:rsidR="007C43D5" w14:paraId="6276D581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48EABC0A" w14:textId="112EFC1A" w:rsidR="007C43D5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s this a Ticketed Event? If so</w:t>
            </w:r>
            <w:r w:rsidR="002C511A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,</w:t>
            </w: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lease state the Name of the ticket on </w:t>
            </w:r>
            <w:proofErr w:type="spellStart"/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Boxoffice</w:t>
            </w:r>
            <w:proofErr w:type="spellEnd"/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: </w:t>
            </w:r>
          </w:p>
          <w:p w14:paraId="703CA159" w14:textId="77777777" w:rsidR="007C43D5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152E6685" w14:textId="6106CBBD" w:rsidR="007C43D5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Segoe UI" w:eastAsia="Segoe UI" w:hAnsi="Segoe UI" w:cs="Segoe UI"/>
                <w:color w:val="000000" w:themeColor="text1"/>
                <w:sz w:val="20"/>
                <w:szCs w:val="20"/>
              </w:rPr>
              <w:t xml:space="preserve">You can set up Box-office tickets through your group's hub page for guidance on this click </w:t>
            </w:r>
            <w:hyperlink r:id="rId12">
              <w:r w:rsidRPr="033220AF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here:</w:t>
              </w:r>
            </w:hyperlink>
            <w:r w:rsidRPr="033220AF">
              <w:rPr>
                <w:rFonts w:ascii="Segoe UI" w:eastAsia="Segoe UI" w:hAnsi="Segoe UI" w:cs="Segoe UI"/>
                <w:color w:val="000000" w:themeColor="text1"/>
                <w:sz w:val="20"/>
                <w:szCs w:val="20"/>
              </w:rPr>
              <w:t xml:space="preserve">  </w:t>
            </w:r>
            <w:r w:rsidRPr="033220A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E9C0A27" w14:textId="41FBA3AF" w:rsidR="007C43D5" w:rsidRDefault="007C43D5" w:rsidP="007C43D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o</w:t>
            </w:r>
            <w:r w:rsidRPr="067C2F34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6DC33A14" w14:textId="77777777" w:rsidR="007C43D5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How Much Are your Tickets? And how many are available? </w:t>
            </w:r>
          </w:p>
          <w:p w14:paraId="228C6D3B" w14:textId="53DCFF2C" w:rsidR="007C43D5" w:rsidRDefault="007C43D5" w:rsidP="007C43D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597F25F" w14:textId="77777777" w:rsidR="007C43D5" w:rsidRDefault="007C43D5" w:rsidP="007C43D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780F1382" w14:textId="0C85AE42" w:rsidR="007C43D5" w:rsidRDefault="007C43D5" w:rsidP="007C43D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007C43D5" w14:paraId="2860CBEE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A613687" w14:textId="0B82338C" w:rsidR="007C43D5" w:rsidRDefault="007C43D5" w:rsidP="007C43D5">
            <w:pPr>
              <w:rPr>
                <w:rFonts w:ascii="Calibri" w:eastAsia="Calibri" w:hAnsi="Calibri" w:cs="Calibri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lastRenderedPageBreak/>
              <w:t xml:space="preserve">Overview of Event Concept: </w:t>
            </w:r>
            <w:r w:rsidRPr="033220AF">
              <w:rPr>
                <w:rFonts w:ascii="Calibri" w:eastAsia="Calibri" w:hAnsi="Calibri" w:cs="Calibri"/>
              </w:rPr>
              <w:t>(</w:t>
            </w:r>
            <w:r w:rsidRPr="033220AF">
              <w:rPr>
                <w:rFonts w:ascii="Calibri" w:eastAsia="Calibri" w:hAnsi="Calibri" w:cs="Calibri"/>
                <w:sz w:val="20"/>
                <w:szCs w:val="20"/>
              </w:rPr>
              <w:t>Description of the activities taking place.</w:t>
            </w:r>
            <w:r w:rsidRPr="033220AF">
              <w:rPr>
                <w:rFonts w:ascii="Calibri" w:eastAsia="Calibri" w:hAnsi="Calibri" w:cs="Calibri"/>
              </w:rPr>
              <w:t xml:space="preserve"> </w:t>
            </w:r>
            <w:r w:rsidRPr="033220AF">
              <w:rPr>
                <w:rFonts w:ascii="Calibri" w:eastAsia="Calibri" w:hAnsi="Calibri" w:cs="Calibri"/>
                <w:sz w:val="20"/>
                <w:szCs w:val="20"/>
              </w:rPr>
              <w:t xml:space="preserve">This includes everything happening at your event </w:t>
            </w:r>
            <w:proofErr w:type="spellStart"/>
            <w:r w:rsidRPr="033220AF">
              <w:rPr>
                <w:rFonts w:ascii="Calibri" w:eastAsia="Calibri" w:hAnsi="Calibri" w:cs="Calibri"/>
                <w:sz w:val="20"/>
                <w:szCs w:val="20"/>
              </w:rPr>
              <w:t>eg</w:t>
            </w:r>
            <w:proofErr w:type="spellEnd"/>
            <w:r w:rsidRPr="033220AF">
              <w:rPr>
                <w:rFonts w:ascii="Calibri" w:eastAsia="Calibri" w:hAnsi="Calibri" w:cs="Calibri"/>
                <w:sz w:val="20"/>
                <w:szCs w:val="20"/>
              </w:rPr>
              <w:t>: fundraising, food provision and any performance or sporting activity</w:t>
            </w:r>
            <w:r w:rsidRPr="033220AF">
              <w:rPr>
                <w:rFonts w:ascii="Calibri" w:eastAsia="Calibri" w:hAnsi="Calibri" w:cs="Calibri"/>
              </w:rPr>
              <w:t xml:space="preserve">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7D3336D" w14:textId="204FC5A2" w:rsidR="007C43D5" w:rsidRDefault="007C43D5" w:rsidP="007C43D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ince the 19</w:t>
            </w:r>
            <w:r w:rsidRPr="00D22374">
              <w:rPr>
                <w:rFonts w:ascii="Calibri" w:eastAsia="Calibri" w:hAnsi="Calibri" w:cs="Calibri"/>
                <w:sz w:val="24"/>
                <w:szCs w:val="24"/>
                <w:vertAlign w:val="superscript"/>
              </w:rPr>
              <w:t>th o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March, five teams (consisting of Southampton Students) have been designing and building solar-powered battery chargers. During this event, the teams will present their product to Anya Clayden-Castelli (from Engineers Without Borders UK),</w:t>
            </w:r>
            <w:r w:rsidR="00AF11E9">
              <w:rPr>
                <w:rFonts w:ascii="Calibri" w:eastAsia="Calibri" w:hAnsi="Calibri" w:cs="Calibri"/>
                <w:sz w:val="24"/>
                <w:szCs w:val="24"/>
              </w:rPr>
              <w:t xml:space="preserve"> Amy Moss (from </w:t>
            </w:r>
            <w:r w:rsidR="001C092C">
              <w:rPr>
                <w:rFonts w:ascii="Calibri" w:eastAsia="Calibri" w:hAnsi="Calibri" w:cs="Calibri"/>
                <w:sz w:val="24"/>
                <w:szCs w:val="24"/>
              </w:rPr>
              <w:t>Solar Aid</w:t>
            </w:r>
            <w:r w:rsidR="00AF11E9">
              <w:rPr>
                <w:rFonts w:ascii="Calibri" w:eastAsia="Calibri" w:hAnsi="Calibri" w:cs="Calibri"/>
                <w:sz w:val="24"/>
                <w:szCs w:val="24"/>
              </w:rPr>
              <w:t>) and committee members from RESUS and Enactus</w:t>
            </w:r>
            <w:r w:rsidR="001C092C">
              <w:rPr>
                <w:rFonts w:ascii="Calibri" w:eastAsia="Calibri" w:hAnsi="Calibri" w:cs="Calibri"/>
                <w:sz w:val="24"/>
                <w:szCs w:val="24"/>
              </w:rPr>
              <w:t xml:space="preserve">. These judges will then select the winners of this </w:t>
            </w:r>
            <w:proofErr w:type="spellStart"/>
            <w:r w:rsidR="001C092C">
              <w:rPr>
                <w:rFonts w:ascii="Calibri" w:eastAsia="Calibri" w:hAnsi="Calibri" w:cs="Calibri"/>
                <w:sz w:val="24"/>
                <w:szCs w:val="24"/>
              </w:rPr>
              <w:t>challeng</w:t>
            </w:r>
            <w:proofErr w:type="spell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. </w:t>
            </w:r>
            <w:r w:rsidR="000E019F">
              <w:rPr>
                <w:rFonts w:ascii="Calibri" w:eastAsia="Calibri" w:hAnsi="Calibri" w:cs="Calibri"/>
                <w:sz w:val="24"/>
                <w:szCs w:val="24"/>
              </w:rPr>
              <w:t>The external speaker will also give presentations about the work they do.</w:t>
            </w:r>
          </w:p>
        </w:tc>
      </w:tr>
      <w:tr w:rsidR="007C43D5" w14:paraId="67C1945B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933943B" w14:textId="77777777" w:rsidR="007C43D5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taff Hosting the event</w:t>
            </w:r>
          </w:p>
          <w:p w14:paraId="3E03304C" w14:textId="7ACA9411" w:rsidR="007C43D5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33220AF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033220AF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List all committee &amp; Volunteers that will be present and responsible for the event, as well as their role</w:t>
            </w:r>
            <w:r w:rsidRPr="033220AF">
              <w:rPr>
                <w:rFonts w:ascii="Calibri" w:eastAsia="Calibri" w:hAnsi="Calibri" w:cs="Calibri"/>
                <w:sz w:val="24"/>
                <w:szCs w:val="24"/>
              </w:rPr>
              <w:t xml:space="preserve">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FA54FF9" w14:textId="77777777" w:rsidR="007C43D5" w:rsidRPr="00AF1EC6" w:rsidRDefault="007C43D5" w:rsidP="007C43D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>EWB Committee:</w:t>
            </w:r>
          </w:p>
          <w:p w14:paraId="23F9D92D" w14:textId="77777777" w:rsidR="007C43D5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>Afia Minhas (President)</w:t>
            </w:r>
          </w:p>
          <w:p w14:paraId="430D6565" w14:textId="77777777" w:rsidR="007C43D5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 xml:space="preserve">Yaviin </w:t>
            </w:r>
            <w:proofErr w:type="spellStart"/>
            <w:r w:rsidRPr="00AF1EC6">
              <w:rPr>
                <w:rFonts w:ascii="Calibri" w:eastAsia="Calibri" w:hAnsi="Calibri" w:cs="Calibri"/>
                <w:sz w:val="24"/>
                <w:szCs w:val="24"/>
              </w:rPr>
              <w:t>Jayasoma</w:t>
            </w:r>
            <w:proofErr w:type="spellEnd"/>
          </w:p>
          <w:p w14:paraId="73F7A98E" w14:textId="77777777" w:rsidR="007C43D5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>Madeleine Absolon</w:t>
            </w:r>
          </w:p>
          <w:p w14:paraId="7F30B2EE" w14:textId="77777777" w:rsidR="007C43D5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>Ashni Lakhani</w:t>
            </w:r>
          </w:p>
          <w:p w14:paraId="0A4D4887" w14:textId="77777777" w:rsidR="007C43D5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 xml:space="preserve">Sophia </w:t>
            </w:r>
            <w:proofErr w:type="spellStart"/>
            <w:r w:rsidRPr="00AF1EC6">
              <w:rPr>
                <w:rFonts w:ascii="Calibri" w:eastAsia="Calibri" w:hAnsi="Calibri" w:cs="Calibri"/>
                <w:sz w:val="24"/>
                <w:szCs w:val="24"/>
              </w:rPr>
              <w:t>Caragay</w:t>
            </w:r>
            <w:proofErr w:type="spellEnd"/>
          </w:p>
          <w:p w14:paraId="127E0A3C" w14:textId="77777777" w:rsidR="001F7E70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>Jessica Hosseini Khaledi</w:t>
            </w:r>
          </w:p>
          <w:p w14:paraId="53266B8E" w14:textId="782DDCD7" w:rsidR="007C43D5" w:rsidRPr="00AF1EC6" w:rsidRDefault="007C43D5" w:rsidP="007C43D5">
            <w:pPr>
              <w:pStyle w:val="ListParagraph"/>
              <w:numPr>
                <w:ilvl w:val="0"/>
                <w:numId w:val="18"/>
              </w:numPr>
              <w:rPr>
                <w:rFonts w:ascii="Calibri" w:eastAsia="Calibri" w:hAnsi="Calibri" w:cs="Calibri"/>
                <w:sz w:val="24"/>
                <w:szCs w:val="24"/>
              </w:rPr>
            </w:pPr>
            <w:r w:rsidRPr="00AF1EC6">
              <w:rPr>
                <w:rFonts w:ascii="Calibri" w:eastAsia="Calibri" w:hAnsi="Calibri" w:cs="Calibri"/>
                <w:sz w:val="24"/>
                <w:szCs w:val="24"/>
              </w:rPr>
              <w:t>Haroshan Edmond Camilus</w:t>
            </w:r>
          </w:p>
        </w:tc>
      </w:tr>
      <w:tr w:rsidR="22B33E1E" w14:paraId="6B941D48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49B9C10" w14:textId="1E7FE9E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ech Requirements</w:t>
            </w:r>
          </w:p>
          <w:p w14:paraId="448F6C1A" w14:textId="4851AAFC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</w:rPr>
              <w:t xml:space="preserve">(For a full list of what you can hire click </w:t>
            </w:r>
            <w:hyperlink r:id="rId13">
              <w:r w:rsidRPr="22B33E1E">
                <w:rPr>
                  <w:rStyle w:val="Hyperlink"/>
                  <w:rFonts w:ascii="Calibri" w:eastAsia="Calibri" w:hAnsi="Calibri" w:cs="Calibri"/>
                </w:rPr>
                <w:t>here)</w:t>
              </w:r>
            </w:hyperlink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8C36D53" w14:textId="6956D6B3" w:rsidR="22B33E1E" w:rsidRDefault="007C43D5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35412E72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A3EFE23" w14:textId="63CD1B01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acilities Requirements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7F7216B" w14:textId="4FC13B01" w:rsidR="22B33E1E" w:rsidRDefault="007C43D5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631D1D37" w14:textId="4B96B11A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  <w:p w14:paraId="48B7B413" w14:textId="3455A859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1636EA92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84A9CA6" w14:textId="3B1F9BFB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ood Requirements</w:t>
            </w:r>
          </w:p>
          <w:p w14:paraId="73D683F9" w14:textId="2A5D17F4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</w:rPr>
              <w:t xml:space="preserve">(For full guidance on this click </w:t>
            </w:r>
            <w:r w:rsidRPr="22B33E1E">
              <w:rPr>
                <w:rStyle w:val="Hyperlink"/>
                <w:rFonts w:ascii="Calibri" w:eastAsia="Calibri" w:hAnsi="Calibri" w:cs="Calibri"/>
              </w:rPr>
              <w:t>here)</w:t>
            </w:r>
            <w:r w:rsidRPr="22B33E1E">
              <w:rPr>
                <w:rFonts w:ascii="Calibri" w:eastAsia="Calibri" w:hAnsi="Calibri" w:cs="Calibri"/>
              </w:rPr>
              <w:t xml:space="preserve"> </w:t>
            </w:r>
          </w:p>
          <w:p w14:paraId="58E357CB" w14:textId="55178BF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2607C28" w14:textId="10048F35" w:rsidR="22B33E1E" w:rsidRDefault="007C43D5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5B5228F0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0BE0183" w14:textId="4FDDE78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ecurity &amp; First Aid Requirements</w:t>
            </w:r>
          </w:p>
          <w:p w14:paraId="5D5D98E8" w14:textId="524B545B" w:rsidR="22B33E1E" w:rsidRDefault="22B33E1E" w:rsidP="22B33E1E">
            <w:p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22B33E1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Who are the qualified first aiders in the group should a medical emergency occur?)</w:t>
            </w:r>
          </w:p>
          <w:p w14:paraId="6BA7BCB7" w14:textId="0712719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87FC19C" w14:textId="17DDB7D9" w:rsidR="22B33E1E" w:rsidRDefault="007C43D5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3566DBF0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BA12A01" w14:textId="34DB0549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ecorations that you are providing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3FD9DBA" w14:textId="073AE0B0" w:rsidR="22B33E1E" w:rsidRDefault="007C43D5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Balloons </w:t>
            </w:r>
          </w:p>
          <w:p w14:paraId="4ED74AD4" w14:textId="6B5FB717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787FF82C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79DC799" w14:textId="5495634D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lastRenderedPageBreak/>
              <w:t xml:space="preserve">Provisional Budget: </w:t>
            </w:r>
          </w:p>
          <w:p w14:paraId="4C13A705" w14:textId="42D8659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(if you would like a more extensive budget tracker click </w:t>
            </w:r>
            <w:hyperlink r:id="rId14">
              <w:r w:rsidRPr="22B33E1E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ere</w:t>
              </w:r>
            </w:hyperlink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.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9AD4098" w14:textId="4D70BC88" w:rsidR="22B33E1E" w:rsidRDefault="007C43D5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0B2364B2" w14:textId="3EED038A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2E5A4AC7" w14:textId="77777777" w:rsidTr="5182A2E8">
        <w:trPr>
          <w:trHeight w:val="300"/>
        </w:trPr>
        <w:tc>
          <w:tcPr>
            <w:tcW w:w="15004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42B0F1D1" w14:textId="5363F25F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2"/>
                <w:szCs w:val="32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1C) Only Required If External Company/External Speaker </w:t>
            </w:r>
            <w:proofErr w:type="gramStart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On</w:t>
            </w:r>
            <w:proofErr w:type="gramEnd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 Site </w:t>
            </w:r>
            <w:proofErr w:type="gramStart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For</w:t>
            </w:r>
            <w:proofErr w:type="gramEnd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 Event</w:t>
            </w:r>
          </w:p>
        </w:tc>
      </w:tr>
      <w:tr w:rsidR="22B33E1E" w14:paraId="330CFFCA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24C0A92" w14:textId="77777777" w:rsidR="22B33E1E" w:rsidRDefault="22B33E1E" w:rsidP="5182A2E8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>Business</w:t>
            </w:r>
            <w:r w:rsidR="635EE9FD" w:rsidRPr="5182A2E8">
              <w:rPr>
                <w:rFonts w:ascii="Calibri" w:eastAsia="Calibri" w:hAnsi="Calibri" w:cs="Calibri"/>
                <w:b/>
                <w:bCs/>
              </w:rPr>
              <w:t>/External Speaker</w:t>
            </w:r>
            <w:r w:rsidRPr="5182A2E8">
              <w:rPr>
                <w:rFonts w:ascii="Calibri" w:eastAsia="Calibri" w:hAnsi="Calibri" w:cs="Calibri"/>
                <w:b/>
                <w:bCs/>
              </w:rPr>
              <w:t xml:space="preserve"> Name: </w:t>
            </w:r>
          </w:p>
          <w:p w14:paraId="415BF872" w14:textId="1C4026A5" w:rsidR="0025344F" w:rsidRDefault="0025344F" w:rsidP="5182A2E8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Amy Moss (Solar Aid)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5D38EABB" w14:textId="77777777" w:rsidR="22B33E1E" w:rsidRDefault="67860404" w:rsidP="5182A2E8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Main </w:t>
            </w:r>
            <w:r w:rsidR="22B33E1E" w:rsidRPr="5182A2E8">
              <w:rPr>
                <w:rFonts w:ascii="Calibri" w:eastAsia="Calibri" w:hAnsi="Calibri" w:cs="Calibri"/>
                <w:b/>
                <w:bCs/>
              </w:rPr>
              <w:t xml:space="preserve">Contact Name: </w:t>
            </w:r>
          </w:p>
          <w:p w14:paraId="3A5DB0A5" w14:textId="6B91E465" w:rsidR="0025344F" w:rsidRDefault="0025344F" w:rsidP="5182A2E8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Amy Moss 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39F28677" w14:textId="4F2F0682" w:rsidR="22B33E1E" w:rsidRDefault="121C240F" w:rsidP="5182A2E8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Contact </w:t>
            </w:r>
            <w:r w:rsidR="22B33E1E" w:rsidRPr="5182A2E8">
              <w:rPr>
                <w:rFonts w:ascii="Calibri" w:eastAsia="Calibri" w:hAnsi="Calibri" w:cs="Calibri"/>
                <w:b/>
                <w:bCs/>
              </w:rPr>
              <w:t xml:space="preserve">Email Address: </w:t>
            </w:r>
          </w:p>
          <w:p w14:paraId="11D7CF46" w14:textId="58C4CD6C" w:rsidR="22B33E1E" w:rsidRDefault="00BE0FEC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lar-aid.org 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4D5BB52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ntact Number: </w:t>
            </w:r>
          </w:p>
          <w:p w14:paraId="7089D0C5" w14:textId="72130232" w:rsidR="00BE0FEC" w:rsidRDefault="00BE0FEC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N/A</w:t>
            </w:r>
          </w:p>
        </w:tc>
      </w:tr>
      <w:tr w:rsidR="22B33E1E" w14:paraId="05C92732" w14:textId="77777777" w:rsidTr="5182A2E8">
        <w:trPr>
          <w:trHeight w:val="300"/>
        </w:trPr>
        <w:tc>
          <w:tcPr>
            <w:tcW w:w="3751" w:type="dxa"/>
            <w:tcBorders>
              <w:left w:val="single" w:sz="6" w:space="0" w:color="auto"/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43726FCA" w14:textId="3C85D854" w:rsidR="22B33E1E" w:rsidRDefault="3DCDE99D" w:rsidP="5182A2E8">
            <w:pPr>
              <w:rPr>
                <w:rFonts w:ascii="Calibri" w:eastAsia="Calibri" w:hAnsi="Calibri" w:cs="Calibri"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Time of </w:t>
            </w:r>
            <w:r w:rsidR="22B33E1E" w:rsidRPr="5182A2E8">
              <w:rPr>
                <w:rFonts w:ascii="Calibri" w:eastAsia="Calibri" w:hAnsi="Calibri" w:cs="Calibri"/>
                <w:b/>
                <w:bCs/>
              </w:rPr>
              <w:t xml:space="preserve">Arrival </w:t>
            </w:r>
            <w:proofErr w:type="gramStart"/>
            <w:r w:rsidR="22B33E1E" w:rsidRPr="5182A2E8">
              <w:rPr>
                <w:rFonts w:ascii="Calibri" w:eastAsia="Calibri" w:hAnsi="Calibri" w:cs="Calibri"/>
                <w:b/>
                <w:bCs/>
              </w:rPr>
              <w:t>On</w:t>
            </w:r>
            <w:proofErr w:type="gramEnd"/>
            <w:r w:rsidR="22B33E1E" w:rsidRPr="5182A2E8">
              <w:rPr>
                <w:rFonts w:ascii="Calibri" w:eastAsia="Calibri" w:hAnsi="Calibri" w:cs="Calibri"/>
                <w:b/>
                <w:bCs/>
              </w:rPr>
              <w:t xml:space="preserve"> Site: </w:t>
            </w:r>
          </w:p>
          <w:p w14:paraId="7734699D" w14:textId="6CB64D50" w:rsidR="22B33E1E" w:rsidRDefault="00C97BE0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:00</w:t>
            </w:r>
          </w:p>
          <w:p w14:paraId="08EBD78C" w14:textId="77777777" w:rsidR="22B33E1E" w:rsidRDefault="482B3F37" w:rsidP="5182A2E8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Time of </w:t>
            </w:r>
            <w:r w:rsidR="22B33E1E" w:rsidRPr="5182A2E8">
              <w:rPr>
                <w:rFonts w:ascii="Calibri" w:eastAsia="Calibri" w:hAnsi="Calibri" w:cs="Calibri"/>
                <w:b/>
                <w:bCs/>
              </w:rPr>
              <w:t xml:space="preserve">Departure: </w:t>
            </w:r>
          </w:p>
          <w:p w14:paraId="4AD52F70" w14:textId="07FA95BD" w:rsidR="00C97BE0" w:rsidRDefault="00C97BE0" w:rsidP="5182A2E8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20:00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0EE4885F" w14:textId="3B1C30F6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Risk Assessment link: 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3642CF69" w14:textId="6C77B202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Insurance Link: </w:t>
            </w:r>
          </w:p>
        </w:tc>
        <w:tc>
          <w:tcPr>
            <w:tcW w:w="3751" w:type="dxa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B3F6154" w14:textId="720E1E39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Public Liability Information Link: </w:t>
            </w:r>
          </w:p>
        </w:tc>
      </w:tr>
      <w:tr w:rsidR="00AF1EC6" w14:paraId="42C032FA" w14:textId="77777777" w:rsidTr="00663586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CAACA11" w14:textId="77777777" w:rsidR="00AF1EC6" w:rsidRDefault="00AF1EC6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Business/External Speaker Name: </w:t>
            </w:r>
          </w:p>
          <w:p w14:paraId="6CF98332" w14:textId="71B293C6" w:rsidR="00C255EC" w:rsidRDefault="00C255EC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Anya Clayden-Castelli (Engineers Without Borders UK)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4F8FA746" w14:textId="77777777" w:rsidR="00AF1EC6" w:rsidRDefault="00AF1EC6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Main Contact Name: </w:t>
            </w:r>
          </w:p>
          <w:p w14:paraId="3B2AF4FF" w14:textId="55110CC2" w:rsidR="00C255EC" w:rsidRDefault="00C255EC" w:rsidP="00663586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Anya Clayden-Castelli 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7A05C0C3" w14:textId="77777777" w:rsidR="00AF1EC6" w:rsidRDefault="00AF1EC6" w:rsidP="00663586">
            <w:pPr>
              <w:rPr>
                <w:rFonts w:ascii="Calibri" w:eastAsia="Calibri" w:hAnsi="Calibri" w:cs="Calibri"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Contact Email Address: </w:t>
            </w:r>
          </w:p>
          <w:p w14:paraId="49C0E8C8" w14:textId="73D913C9" w:rsidR="00AF1EC6" w:rsidRDefault="00012336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wb-uk.org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B9C540A" w14:textId="77777777" w:rsidR="00AF1EC6" w:rsidRDefault="00AF1EC6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ntact Number: </w:t>
            </w:r>
          </w:p>
          <w:p w14:paraId="08AF28E3" w14:textId="7A63D3EC" w:rsidR="00012336" w:rsidRDefault="00012336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N/A</w:t>
            </w:r>
          </w:p>
        </w:tc>
      </w:tr>
      <w:tr w:rsidR="00AF1EC6" w14:paraId="7F58EF7A" w14:textId="77777777" w:rsidTr="00663586">
        <w:trPr>
          <w:trHeight w:val="300"/>
        </w:trPr>
        <w:tc>
          <w:tcPr>
            <w:tcW w:w="3751" w:type="dxa"/>
            <w:tcBorders>
              <w:left w:val="single" w:sz="6" w:space="0" w:color="auto"/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62708898" w14:textId="77777777" w:rsidR="00AF1EC6" w:rsidRDefault="00AF1EC6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Time of Arrival </w:t>
            </w:r>
            <w:proofErr w:type="gramStart"/>
            <w:r w:rsidRPr="5182A2E8">
              <w:rPr>
                <w:rFonts w:ascii="Calibri" w:eastAsia="Calibri" w:hAnsi="Calibri" w:cs="Calibri"/>
                <w:b/>
                <w:bCs/>
              </w:rPr>
              <w:t>On</w:t>
            </w:r>
            <w:proofErr w:type="gramEnd"/>
            <w:r w:rsidRPr="5182A2E8">
              <w:rPr>
                <w:rFonts w:ascii="Calibri" w:eastAsia="Calibri" w:hAnsi="Calibri" w:cs="Calibri"/>
                <w:b/>
                <w:bCs/>
              </w:rPr>
              <w:t xml:space="preserve"> Site: </w:t>
            </w:r>
          </w:p>
          <w:p w14:paraId="12351F04" w14:textId="47B6C2CE" w:rsidR="00AF1EC6" w:rsidRDefault="00012336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18:00</w:t>
            </w:r>
          </w:p>
          <w:p w14:paraId="6FDA767C" w14:textId="77777777" w:rsidR="00AF1EC6" w:rsidRDefault="00AF1EC6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5182A2E8">
              <w:rPr>
                <w:rFonts w:ascii="Calibri" w:eastAsia="Calibri" w:hAnsi="Calibri" w:cs="Calibri"/>
                <w:b/>
                <w:bCs/>
              </w:rPr>
              <w:t xml:space="preserve">Time of Departure: </w:t>
            </w:r>
          </w:p>
          <w:p w14:paraId="1AF3903B" w14:textId="056CCAAA" w:rsidR="00012336" w:rsidRDefault="00012336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20:00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0CF0EE9E" w14:textId="77777777" w:rsidR="00AF1EC6" w:rsidRDefault="00AF1EC6" w:rsidP="00663586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Risk Assessment link: 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11FEEC4F" w14:textId="77777777" w:rsidR="00AF1EC6" w:rsidRDefault="00AF1EC6" w:rsidP="00663586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Insurance Link: </w:t>
            </w:r>
          </w:p>
        </w:tc>
        <w:tc>
          <w:tcPr>
            <w:tcW w:w="3751" w:type="dxa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BBC3C0E" w14:textId="77777777" w:rsidR="00AF1EC6" w:rsidRDefault="00AF1EC6" w:rsidP="00663586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Public Liability Information Link: </w:t>
            </w:r>
          </w:p>
        </w:tc>
      </w:tr>
    </w:tbl>
    <w:p w14:paraId="4666069E" w14:textId="14DC413B" w:rsidR="00777628" w:rsidRDefault="00777628" w:rsidP="22B33E1E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1D64131E" w14:textId="06A8F9AF" w:rsidR="00777628" w:rsidRDefault="47F21A9E" w:rsidP="5182A2E8">
      <w:pPr>
        <w:rPr>
          <w:rFonts w:ascii="Calibri" w:eastAsia="Calibri" w:hAnsi="Calibri" w:cs="Calibri"/>
          <w:color w:val="FF0000"/>
        </w:rPr>
      </w:pPr>
      <w:r w:rsidRPr="5182A2E8">
        <w:rPr>
          <w:rFonts w:ascii="Calibri" w:eastAsia="Calibri" w:hAnsi="Calibri" w:cs="Calibri"/>
          <w:color w:val="FF0000"/>
        </w:rPr>
        <w:t>If you are inviting a</w:t>
      </w:r>
      <w:r w:rsidR="396624FD" w:rsidRPr="5182A2E8">
        <w:rPr>
          <w:rFonts w:ascii="Calibri" w:eastAsia="Calibri" w:hAnsi="Calibri" w:cs="Calibri"/>
          <w:color w:val="FF0000"/>
        </w:rPr>
        <w:t>n</w:t>
      </w:r>
      <w:r w:rsidRPr="5182A2E8">
        <w:rPr>
          <w:rFonts w:ascii="Calibri" w:eastAsia="Calibri" w:hAnsi="Calibri" w:cs="Calibri"/>
          <w:color w:val="FF0000"/>
        </w:rPr>
        <w:t xml:space="preserve"> </w:t>
      </w:r>
      <w:r w:rsidR="07F4FDDB" w:rsidRPr="5182A2E8">
        <w:rPr>
          <w:rFonts w:ascii="Calibri" w:eastAsia="Calibri" w:hAnsi="Calibri" w:cs="Calibri"/>
          <w:color w:val="FF0000"/>
        </w:rPr>
        <w:t xml:space="preserve">external speaker </w:t>
      </w:r>
      <w:r w:rsidRPr="5182A2E8">
        <w:rPr>
          <w:rFonts w:ascii="Calibri" w:eastAsia="Calibri" w:hAnsi="Calibri" w:cs="Calibri"/>
          <w:color w:val="FF0000"/>
        </w:rPr>
        <w:t xml:space="preserve">for your </w:t>
      </w:r>
      <w:r w:rsidR="5C1559B0" w:rsidRPr="5182A2E8">
        <w:rPr>
          <w:rFonts w:ascii="Calibri" w:eastAsia="Calibri" w:hAnsi="Calibri" w:cs="Calibri"/>
          <w:color w:val="FF0000"/>
        </w:rPr>
        <w:t>event,</w:t>
      </w:r>
      <w:r w:rsidRPr="5182A2E8">
        <w:rPr>
          <w:rFonts w:ascii="Calibri" w:eastAsia="Calibri" w:hAnsi="Calibri" w:cs="Calibri"/>
          <w:color w:val="FF0000"/>
        </w:rPr>
        <w:t xml:space="preserve"> you will be required to submit </w:t>
      </w:r>
      <w:r w:rsidRPr="5182A2E8">
        <w:rPr>
          <w:rFonts w:ascii="Calibri" w:eastAsia="Calibri" w:hAnsi="Calibri" w:cs="Calibri"/>
        </w:rPr>
        <w:t xml:space="preserve">this </w:t>
      </w:r>
      <w:hyperlink r:id="rId15">
        <w:r w:rsidRPr="5182A2E8">
          <w:rPr>
            <w:rStyle w:val="Hyperlink"/>
            <w:rFonts w:ascii="Calibri" w:eastAsia="Calibri" w:hAnsi="Calibri" w:cs="Calibri"/>
          </w:rPr>
          <w:t>form</w:t>
        </w:r>
      </w:hyperlink>
      <w:r w:rsidRPr="5182A2E8">
        <w:rPr>
          <w:rFonts w:ascii="Calibri" w:eastAsia="Calibri" w:hAnsi="Calibri" w:cs="Calibri"/>
          <w:color w:val="FF0000"/>
        </w:rPr>
        <w:t xml:space="preserve"> at least </w:t>
      </w:r>
      <w:r w:rsidR="6047919D" w:rsidRPr="5182A2E8">
        <w:rPr>
          <w:rFonts w:ascii="Calibri" w:eastAsia="Calibri" w:hAnsi="Calibri" w:cs="Calibri"/>
          <w:color w:val="FF0000"/>
        </w:rPr>
        <w:t>three weeks</w:t>
      </w:r>
      <w:r w:rsidRPr="5182A2E8">
        <w:rPr>
          <w:rFonts w:ascii="Calibri" w:eastAsia="Calibri" w:hAnsi="Calibri" w:cs="Calibri"/>
          <w:color w:val="FF0000"/>
        </w:rPr>
        <w:t xml:space="preserve"> before the event. For more guidance on this please </w:t>
      </w:r>
      <w:hyperlink r:id="rId16">
        <w:r w:rsidRPr="5182A2E8">
          <w:rPr>
            <w:rStyle w:val="Hyperlink"/>
            <w:rFonts w:ascii="Calibri" w:eastAsia="Calibri" w:hAnsi="Calibri" w:cs="Calibri"/>
          </w:rPr>
          <w:t>click here.</w:t>
        </w:r>
      </w:hyperlink>
    </w:p>
    <w:p w14:paraId="3C5F040D" w14:textId="094C0B3D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69"/>
        <w:gridCol w:w="2554"/>
        <w:gridCol w:w="1961"/>
        <w:gridCol w:w="505"/>
        <w:gridCol w:w="505"/>
        <w:gridCol w:w="511"/>
        <w:gridCol w:w="2847"/>
        <w:gridCol w:w="505"/>
        <w:gridCol w:w="505"/>
        <w:gridCol w:w="511"/>
        <w:gridCol w:w="3416"/>
      </w:tblGrid>
      <w:tr w:rsidR="00C642F4" w14:paraId="3C5F040F" w14:textId="77777777" w:rsidTr="5182A2E8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52DFA0CF" w:rsidR="00C642F4" w:rsidRPr="00957A37" w:rsidRDefault="00C642F4" w:rsidP="177BEA29">
            <w:pPr>
              <w:rPr>
                <w:rFonts w:ascii="Lucida Sans" w:hAnsi="Lucida Sans"/>
                <w:b/>
                <w:bCs/>
              </w:rPr>
            </w:pP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lastRenderedPageBreak/>
              <w:t xml:space="preserve">PART </w:t>
            </w:r>
            <w:r w:rsidR="6CEB3D54"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2</w:t>
            </w: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A </w:t>
            </w:r>
          </w:p>
        </w:tc>
      </w:tr>
      <w:tr w:rsidR="00CE1AAA" w14:paraId="3C5F0413" w14:textId="77777777" w:rsidTr="00F1541C">
        <w:trPr>
          <w:tblHeader/>
        </w:trPr>
        <w:tc>
          <w:tcPr>
            <w:tcW w:w="197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19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604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AE5A7A">
        <w:trPr>
          <w:tblHeader/>
        </w:trPr>
        <w:tc>
          <w:tcPr>
            <w:tcW w:w="51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663586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30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663586"/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663586"/>
        </w:tc>
        <w:tc>
          <w:tcPr>
            <w:tcW w:w="494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25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94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11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663586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AE5A7A">
        <w:trPr>
          <w:cantSplit/>
          <w:trHeight w:val="1510"/>
          <w:tblHeader/>
        </w:trPr>
        <w:tc>
          <w:tcPr>
            <w:tcW w:w="510" w:type="pct"/>
            <w:vMerge/>
          </w:tcPr>
          <w:p w14:paraId="3C5F0420" w14:textId="77777777" w:rsidR="00CE1AAA" w:rsidRDefault="00CE1AAA"/>
        </w:tc>
        <w:tc>
          <w:tcPr>
            <w:tcW w:w="830" w:type="pct"/>
            <w:vMerge/>
          </w:tcPr>
          <w:p w14:paraId="3C5F0421" w14:textId="77777777" w:rsidR="00CE1AAA" w:rsidRDefault="00CE1AAA"/>
        </w:tc>
        <w:tc>
          <w:tcPr>
            <w:tcW w:w="637" w:type="pct"/>
            <w:vMerge/>
          </w:tcPr>
          <w:p w14:paraId="3C5F0422" w14:textId="77777777" w:rsidR="00CE1AAA" w:rsidRDefault="00CE1AAA"/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6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25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6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110" w:type="pct"/>
            <w:vMerge/>
          </w:tcPr>
          <w:p w14:paraId="3C5F042A" w14:textId="77777777" w:rsidR="00CE1AAA" w:rsidRDefault="00CE1AAA"/>
        </w:tc>
      </w:tr>
      <w:tr w:rsidR="002F620C" w14:paraId="3C5F044F" w14:textId="77777777" w:rsidTr="00AE5A7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44" w14:textId="31C9056E" w:rsidR="002F620C" w:rsidRDefault="002F620C" w:rsidP="002F620C">
            <w:r>
              <w:t xml:space="preserve">Slips, trips and falls 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45" w14:textId="07E21712" w:rsidR="002F620C" w:rsidRDefault="002F620C" w:rsidP="002F620C">
            <w:r>
              <w:t>Physical injury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46" w14:textId="473D41C2" w:rsidR="002F620C" w:rsidRDefault="001274C2" w:rsidP="002F620C">
            <w:r>
              <w:t xml:space="preserve">Event organisers and attendees 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7" w14:textId="5C4239A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8" w14:textId="0E455B0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49" w14:textId="5B5CD51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30B704DA" w14:textId="4E304FBB" w:rsidR="001274C2" w:rsidRPr="002B165D" w:rsidRDefault="002F620C" w:rsidP="001274C2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All boxes and equipment</w:t>
            </w:r>
            <w:r w:rsidR="00827824" w:rsidRPr="001274C2">
              <w:rPr>
                <w:rFonts w:cs="Tahoma"/>
                <w:color w:val="000000"/>
              </w:rPr>
              <w:t xml:space="preserve"> to be stored away from main</w:t>
            </w:r>
            <w:r w:rsidR="001274C2" w:rsidRPr="001274C2">
              <w:rPr>
                <w:rFonts w:cs="Tahoma"/>
                <w:color w:val="000000"/>
              </w:rPr>
              <w:t xml:space="preserve"> protest</w:t>
            </w:r>
            <w:r w:rsidR="00827824" w:rsidRPr="001274C2">
              <w:rPr>
                <w:rFonts w:cs="Tahoma"/>
                <w:color w:val="000000"/>
              </w:rPr>
              <w:t xml:space="preserve"> </w:t>
            </w:r>
            <w:r w:rsidR="001274C2" w:rsidRPr="001274C2">
              <w:rPr>
                <w:rFonts w:cs="Tahoma"/>
                <w:color w:val="000000"/>
              </w:rPr>
              <w:t xml:space="preserve">area, e.g. stored under tables </w:t>
            </w:r>
          </w:p>
          <w:p w14:paraId="1A77959D" w14:textId="77777777" w:rsidR="002F620C" w:rsidRPr="001274C2" w:rsidRDefault="002F620C" w:rsidP="00421100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7D3F03D1" w14:textId="6347DFF1" w:rsidR="001274C2" w:rsidRPr="002B165D" w:rsidRDefault="002F620C" w:rsidP="001274C2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Extra vigilance will be paid to make sure that any spilled food products</w:t>
            </w:r>
            <w:r w:rsidR="00827824" w:rsidRPr="001274C2">
              <w:rPr>
                <w:rFonts w:cs="Tahoma"/>
                <w:color w:val="000000"/>
              </w:rPr>
              <w:t>/objects</w:t>
            </w:r>
            <w:r w:rsidRPr="001274C2">
              <w:rPr>
                <w:rFonts w:cs="Tahoma"/>
                <w:color w:val="000000"/>
              </w:rPr>
              <w:t xml:space="preserve"> are cleaned up quickly and efficiently in </w:t>
            </w:r>
            <w:r w:rsidR="001274C2" w:rsidRPr="001274C2">
              <w:rPr>
                <w:rFonts w:cs="Tahoma"/>
                <w:color w:val="000000"/>
              </w:rPr>
              <w:t xml:space="preserve">the </w:t>
            </w:r>
            <w:r w:rsidRPr="001274C2">
              <w:rPr>
                <w:rFonts w:cs="Tahoma"/>
                <w:color w:val="000000"/>
              </w:rPr>
              <w:t>area.</w:t>
            </w:r>
          </w:p>
          <w:p w14:paraId="285DF96C" w14:textId="679475EC" w:rsidR="001274C2" w:rsidRPr="001274C2" w:rsidRDefault="001274C2" w:rsidP="00421100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Report any trip hazards to facilities teams asap. If cannot be removed mark off with hazard signs </w:t>
            </w:r>
          </w:p>
          <w:p w14:paraId="3C5F044A" w14:textId="7777777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3C5F044B" w14:textId="1554508C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C" w14:textId="5EA2C8D3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4D" w14:textId="25FF28CF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3BAC8E2D" w14:textId="0CD424F0" w:rsidR="002F620C" w:rsidRPr="001274C2" w:rsidRDefault="002F620C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 xml:space="preserve">Seek medical attention from </w:t>
            </w:r>
            <w:r w:rsidR="00827824" w:rsidRPr="001274C2">
              <w:rPr>
                <w:rFonts w:eastAsia="Times New Roman" w:cs="Times New Roman"/>
                <w:lang w:eastAsia="en-GB"/>
              </w:rPr>
              <w:t xml:space="preserve">SUSU </w:t>
            </w:r>
            <w:r w:rsidRPr="001274C2">
              <w:rPr>
                <w:rFonts w:eastAsia="Times New Roman" w:cs="Times New Roman"/>
                <w:lang w:eastAsia="en-GB"/>
              </w:rPr>
              <w:t>Reception if in need</w:t>
            </w:r>
          </w:p>
          <w:p w14:paraId="4199C781" w14:textId="6092C9DF" w:rsidR="001274C2" w:rsidRPr="001274C2" w:rsidRDefault="001274C2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Contact facilities team via SUSU reception</w:t>
            </w:r>
          </w:p>
          <w:p w14:paraId="65D739E0" w14:textId="77777777" w:rsidR="001274C2" w:rsidRDefault="001274C2" w:rsidP="00421100">
            <w:pPr>
              <w:pStyle w:val="NoSpacing"/>
              <w:numPr>
                <w:ilvl w:val="0"/>
                <w:numId w:val="9"/>
              </w:numPr>
            </w:pPr>
            <w:r>
              <w:t xml:space="preserve">Contact emergency services if needed </w:t>
            </w:r>
          </w:p>
          <w:p w14:paraId="3C5F044E" w14:textId="09A68B2D" w:rsidR="001274C2" w:rsidRDefault="001274C2" w:rsidP="00421100">
            <w:pPr>
              <w:pStyle w:val="ListParagraph"/>
              <w:numPr>
                <w:ilvl w:val="0"/>
                <w:numId w:val="9"/>
              </w:num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17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72189" w14:paraId="790AF040" w14:textId="77777777" w:rsidTr="00AE5A7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7BB45CBC" w14:textId="5AEF028B" w:rsidR="00D72189" w:rsidRDefault="00C02DD3" w:rsidP="00D72189">
            <w:r>
              <w:lastRenderedPageBreak/>
              <w:t xml:space="preserve">Setting up of Equipment. E.g. </w:t>
            </w:r>
            <w:r w:rsidR="00D72189" w:rsidRPr="00400E84">
              <w:t>Table and chairs</w:t>
            </w:r>
          </w:p>
        </w:tc>
        <w:tc>
          <w:tcPr>
            <w:tcW w:w="830" w:type="pct"/>
            <w:shd w:val="clear" w:color="auto" w:fill="FFFFFF" w:themeFill="background1"/>
          </w:tcPr>
          <w:p w14:paraId="51569E91" w14:textId="1E6B6C0C" w:rsidR="00D72189" w:rsidRDefault="00D72189" w:rsidP="00D72189">
            <w:r w:rsidRPr="00400E84">
              <w:t>Bruising or broken bones from tripping over table and chairs.</w:t>
            </w:r>
          </w:p>
        </w:tc>
        <w:tc>
          <w:tcPr>
            <w:tcW w:w="637" w:type="pct"/>
            <w:shd w:val="clear" w:color="auto" w:fill="FFFFFF" w:themeFill="background1"/>
          </w:tcPr>
          <w:p w14:paraId="030E0DB3" w14:textId="42D36DAE" w:rsidR="00D72189" w:rsidRDefault="00C02DD3" w:rsidP="00D72189">
            <w:r>
              <w:t>Event organisers and 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4D304A84" w14:textId="5F8382B1" w:rsidR="00D72189" w:rsidRDefault="00D72189" w:rsidP="00D72189">
            <w:pPr>
              <w:rPr>
                <w:b/>
              </w:rPr>
            </w:pPr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50A79687" w14:textId="5339A78D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48468B17" w14:textId="65DDB199" w:rsidR="00D72189" w:rsidRDefault="00D72189" w:rsidP="00D72189">
            <w:pPr>
              <w:rPr>
                <w:b/>
              </w:rPr>
            </w:pPr>
            <w:r w:rsidRPr="00400E84"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04F33192" w14:textId="2FDF16B1" w:rsidR="00D72189" w:rsidRDefault="00D72189" w:rsidP="00421100">
            <w:pPr>
              <w:pStyle w:val="ListParagraph"/>
              <w:numPr>
                <w:ilvl w:val="0"/>
                <w:numId w:val="10"/>
              </w:numPr>
            </w:pPr>
            <w:r w:rsidRPr="00400E84">
              <w:t>Make stall operators aware of the potential risk</w:t>
            </w:r>
            <w:r w:rsidR="00C02DD3">
              <w:t>s, follow manual handling guidelines</w:t>
            </w:r>
          </w:p>
          <w:p w14:paraId="00C1729A" w14:textId="77777777" w:rsidR="00D72189" w:rsidRDefault="00D72189" w:rsidP="00421100">
            <w:pPr>
              <w:pStyle w:val="NoSpacing"/>
              <w:numPr>
                <w:ilvl w:val="0"/>
                <w:numId w:val="10"/>
              </w:numPr>
            </w:pPr>
            <w:r w:rsidRPr="0025574E">
              <w:t>Ensure that 2 people carry tables.</w:t>
            </w:r>
          </w:p>
          <w:p w14:paraId="18563924" w14:textId="77777777" w:rsidR="00D72189" w:rsidRPr="0025574E" w:rsidRDefault="00D72189" w:rsidP="00421100">
            <w:pPr>
              <w:pStyle w:val="NoSpacing"/>
              <w:numPr>
                <w:ilvl w:val="0"/>
                <w:numId w:val="10"/>
              </w:numPr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5552C739" w14:textId="3EDAE096" w:rsidR="00D72189" w:rsidRPr="00C02DD3" w:rsidRDefault="00D72189" w:rsidP="00421100">
            <w:pPr>
              <w:pStyle w:val="ListParagraph"/>
              <w:numPr>
                <w:ilvl w:val="0"/>
                <w:numId w:val="10"/>
              </w:numPr>
              <w:rPr>
                <w:rFonts w:cs="Tahoma"/>
                <w:color w:val="000000"/>
              </w:rPr>
            </w:pPr>
            <w:r w:rsidRPr="0025574E">
              <w:t>Work in teams when handling other large and bulky items.</w:t>
            </w:r>
          </w:p>
        </w:tc>
        <w:tc>
          <w:tcPr>
            <w:tcW w:w="164" w:type="pct"/>
            <w:shd w:val="clear" w:color="auto" w:fill="FFFFFF" w:themeFill="background1"/>
          </w:tcPr>
          <w:p w14:paraId="63B1B5B0" w14:textId="6DE6BCE8" w:rsidR="00D72189" w:rsidRDefault="00D72189" w:rsidP="00D72189">
            <w:pPr>
              <w:rPr>
                <w:b/>
              </w:rPr>
            </w:pPr>
            <w:r w:rsidRPr="00400E84"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39414ED" w14:textId="47EA13B5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52F3A8D4" w14:textId="7A02D14E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110" w:type="pct"/>
            <w:shd w:val="clear" w:color="auto" w:fill="FFFFFF" w:themeFill="background1"/>
          </w:tcPr>
          <w:p w14:paraId="094F8E6F" w14:textId="77777777" w:rsidR="00D72189" w:rsidRDefault="00D72189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  <w:p w14:paraId="4C17EE6C" w14:textId="77777777" w:rsidR="00C02DD3" w:rsidRPr="001274C2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Seek medical attention from SUSU Reception if in need</w:t>
            </w:r>
          </w:p>
          <w:p w14:paraId="40468401" w14:textId="77777777" w:rsidR="00C02DD3" w:rsidRDefault="00C02DD3" w:rsidP="00421100">
            <w:pPr>
              <w:pStyle w:val="NoSpacing"/>
              <w:numPr>
                <w:ilvl w:val="0"/>
                <w:numId w:val="11"/>
              </w:numPr>
            </w:pPr>
            <w:r>
              <w:t xml:space="preserve">Contact emergency services if needed </w:t>
            </w:r>
          </w:p>
          <w:p w14:paraId="68A0B9F6" w14:textId="6C42F5B3" w:rsidR="00C02DD3" w:rsidRPr="00C02DD3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18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72189" w14:paraId="3C5F045B" w14:textId="77777777" w:rsidTr="00AE5A7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50" w14:textId="6A4574A6" w:rsidR="00D72189" w:rsidRDefault="00D72189" w:rsidP="00D72189">
            <w:r w:rsidRPr="00400E84">
              <w:lastRenderedPageBreak/>
              <w:t>Overcrowding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51" w14:textId="0598EEC8" w:rsidR="00D72189" w:rsidRDefault="00D72189" w:rsidP="00D72189">
            <w:r w:rsidRPr="00400E84">
              <w:t xml:space="preserve">Physical injury 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52" w14:textId="0E8909F5" w:rsidR="00D72189" w:rsidRDefault="00C02DD3" w:rsidP="00D72189">
            <w:r>
              <w:t>Event organisers and 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3" w14:textId="26706DA8" w:rsidR="00D72189" w:rsidRPr="00B73B7F" w:rsidRDefault="00B73B7F" w:rsidP="00D72189">
            <w:r w:rsidRPr="00B73B7F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4" w14:textId="1E05C6AB" w:rsidR="00D72189" w:rsidRPr="00B73B7F" w:rsidRDefault="00B73B7F" w:rsidP="00D72189">
            <w:r w:rsidRPr="00B73B7F"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55" w14:textId="2C269D82" w:rsidR="00D72189" w:rsidRPr="00B73B7F" w:rsidRDefault="00B73B7F" w:rsidP="00D72189">
            <w:r w:rsidRPr="00B73B7F"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3D0A3D74" w14:textId="7CE49523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cs="Tahoma"/>
              </w:rPr>
            </w:pPr>
            <w:r w:rsidRPr="00C02DD3">
              <w:rPr>
                <w:rFonts w:cs="Tahoma"/>
              </w:rPr>
              <w:t>Do not push/shove</w:t>
            </w:r>
          </w:p>
          <w:p w14:paraId="5DA01B42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crowd management.</w:t>
            </w:r>
          </w:p>
          <w:p w14:paraId="47D0EEF0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ascii="Lucida Sans" w:hAnsi="Lucida Sans"/>
                <w:b/>
              </w:rPr>
            </w:pPr>
            <w:r w:rsidRPr="00C02DD3">
              <w:rPr>
                <w:rFonts w:eastAsia="Times New Roman" w:cs="Times New Roman"/>
                <w:lang w:eastAsia="en-GB"/>
              </w:rPr>
              <w:t xml:space="preserve">Book during quieter times when less activities taking place on Redbrick/book all available space </w:t>
            </w:r>
          </w:p>
          <w:p w14:paraId="3C5F0456" w14:textId="6C1FAC98" w:rsidR="00C02DD3" w:rsidRPr="00C02DD3" w:rsidRDefault="00C02DD3" w:rsidP="00421100">
            <w:pPr>
              <w:pStyle w:val="ListParagraph"/>
              <w:numPr>
                <w:ilvl w:val="0"/>
                <w:numId w:val="12"/>
              </w:numPr>
              <w:rPr>
                <w:rFonts w:ascii="Lucida Sans" w:hAnsi="Lucida Sans"/>
                <w:b/>
              </w:rPr>
            </w:pPr>
            <w:r>
              <w:rPr>
                <w:rFonts w:eastAsia="Times New Roman" w:cs="Times New Roman"/>
                <w:lang w:eastAsia="en-GB"/>
              </w:rPr>
              <w:t>Inform other bookings on the Redbrick/</w:t>
            </w:r>
            <w:proofErr w:type="gramStart"/>
            <w:r>
              <w:rPr>
                <w:rFonts w:eastAsia="Times New Roman" w:cs="Times New Roman"/>
                <w:lang w:eastAsia="en-GB"/>
              </w:rPr>
              <w:t>in the area of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 the event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7" w14:textId="131FC673" w:rsidR="00D72189" w:rsidRPr="00B73B7F" w:rsidRDefault="00D72189" w:rsidP="00D72189">
            <w:r w:rsidRPr="00400E84"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8" w14:textId="0F0BA1DB" w:rsidR="00D72189" w:rsidRPr="00B73B7F" w:rsidRDefault="00B73B7F" w:rsidP="00D72189">
            <w:r w:rsidRPr="00B73B7F"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59" w14:textId="40CFAAE4" w:rsidR="00D72189" w:rsidRPr="00B73B7F" w:rsidRDefault="00B73B7F" w:rsidP="00D72189">
            <w:r w:rsidRPr="00B73B7F"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5BAC3980" w14:textId="77777777" w:rsidR="00D72189" w:rsidRDefault="00D72189" w:rsidP="00B73B7F">
            <w:pPr>
              <w:pStyle w:val="ListParagraph"/>
              <w:numPr>
                <w:ilvl w:val="0"/>
                <w:numId w:val="13"/>
              </w:numPr>
            </w:pPr>
            <w:r w:rsidRPr="00C02DD3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23F733F6" w14:textId="5556C378" w:rsidR="00D72189" w:rsidRDefault="00C02DD3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lang w:eastAsia="en-GB"/>
              </w:rPr>
              <w:t xml:space="preserve">With support from a SUSU Activities coordinator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Inform </w:t>
            </w:r>
            <w:proofErr w:type="spellStart"/>
            <w:r>
              <w:rPr>
                <w:rFonts w:eastAsia="Times New Roman" w:cs="Times New Roman"/>
                <w:b/>
                <w:bCs/>
                <w:lang w:eastAsia="en-GB"/>
              </w:rPr>
              <w:t>UoS</w:t>
            </w:r>
            <w:proofErr w:type="spellEnd"/>
            <w:r>
              <w:rPr>
                <w:rFonts w:eastAsia="Times New Roman" w:cs="Times New Roman"/>
                <w:b/>
                <w:bCs/>
                <w:lang w:eastAsia="en-GB"/>
              </w:rPr>
              <w:t xml:space="preserve">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security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team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>of the event</w:t>
            </w:r>
            <w:r>
              <w:rPr>
                <w:rFonts w:eastAsia="Times New Roman" w:cs="Times New Roman"/>
                <w:lang w:eastAsia="en-GB"/>
              </w:rPr>
              <w:t xml:space="preserve"> (</w:t>
            </w:r>
            <w:r w:rsidRPr="00C335BD">
              <w:rPr>
                <w:lang w:eastAsia="en-GB"/>
              </w:rPr>
              <w:t xml:space="preserve">– on campus 3311, off campus 02380 593311. </w:t>
            </w:r>
            <w:hyperlink r:id="rId19" w:history="1">
              <w:r w:rsidRPr="00C335BD">
                <w:rPr>
                  <w:rStyle w:val="Hyperlink"/>
                  <w:rFonts w:eastAsia="Times New Roman" w:cs="Times New Roman"/>
                  <w:lang w:eastAsia="en-GB"/>
                </w:rPr>
                <w:t>unisecurity@soton.ac.uk</w:t>
              </w:r>
            </w:hyperlink>
            <w:r>
              <w:rPr>
                <w:rFonts w:eastAsia="Times New Roman" w:cs="Times New Roman"/>
                <w:lang w:eastAsia="en-GB"/>
              </w:rPr>
              <w:t>) and liaise with them on need for security teams on the day</w:t>
            </w:r>
          </w:p>
          <w:p w14:paraId="456042EF" w14:textId="4B107D3A" w:rsidR="00B73B7F" w:rsidRDefault="00C02DD3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ecurity team may inform police of the event if required (e.g. marches)</w:t>
            </w:r>
          </w:p>
          <w:p w14:paraId="060468F0" w14:textId="77777777" w:rsidR="00B73B7F" w:rsidRDefault="00B73B7F" w:rsidP="00B73B7F">
            <w:pPr>
              <w:pStyle w:val="NoSpacing"/>
              <w:numPr>
                <w:ilvl w:val="0"/>
                <w:numId w:val="13"/>
              </w:numPr>
            </w:pPr>
            <w:r>
              <w:t xml:space="preserve">Contact emergency services if needed </w:t>
            </w:r>
          </w:p>
          <w:p w14:paraId="52A10332" w14:textId="723A7582" w:rsidR="00B73B7F" w:rsidRPr="00B73B7F" w:rsidRDefault="00B73B7F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0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3C5F045A" w14:textId="05D3C6D1" w:rsidR="00D72189" w:rsidRPr="00D72189" w:rsidRDefault="00D72189" w:rsidP="00D72189">
            <w:pPr>
              <w:rPr>
                <w:rFonts w:eastAsia="Times New Roman" w:cs="Times New Roman"/>
                <w:lang w:eastAsia="en-GB"/>
              </w:rPr>
            </w:pPr>
          </w:p>
        </w:tc>
      </w:tr>
      <w:tr w:rsidR="00D72189" w14:paraId="3C5F047F" w14:textId="77777777" w:rsidTr="00AE5A7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74" w14:textId="50B8FB6D" w:rsidR="00D72189" w:rsidRDefault="00D72189" w:rsidP="00D72189">
            <w:r>
              <w:t>D</w:t>
            </w:r>
            <w:r w:rsidRPr="00C335BD">
              <w:t xml:space="preserve">isturbance </w:t>
            </w:r>
            <w:r>
              <w:t xml:space="preserve">to public, students and staff 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75" w14:textId="6392676D" w:rsidR="00D72189" w:rsidRDefault="00D72189" w:rsidP="00D72189">
            <w:r>
              <w:t xml:space="preserve">Conflict, noise, crowds 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76" w14:textId="2D9078F7" w:rsidR="00D72189" w:rsidRDefault="00C02DD3" w:rsidP="00D72189">
            <w:r>
              <w:t xml:space="preserve">Event organisers and attendees, </w:t>
            </w:r>
            <w:proofErr w:type="gramStart"/>
            <w:r>
              <w:t>general public</w:t>
            </w:r>
            <w:proofErr w:type="gramEnd"/>
            <w:r>
              <w:t xml:space="preserve"> 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77" w14:textId="6A0B05B0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78" w14:textId="43E62C1F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79" w14:textId="7037836A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4</w:t>
            </w:r>
          </w:p>
        </w:tc>
        <w:tc>
          <w:tcPr>
            <w:tcW w:w="925" w:type="pct"/>
            <w:shd w:val="clear" w:color="auto" w:fill="FFFFFF" w:themeFill="background1"/>
          </w:tcPr>
          <w:p w14:paraId="1234503B" w14:textId="6A971C26" w:rsidR="00D72189" w:rsidRPr="002B165D" w:rsidRDefault="00D72189" w:rsidP="00C02DD3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cstheme="minorHAnsi"/>
              </w:rPr>
            </w:pPr>
            <w:r w:rsidRPr="00C02DD3">
              <w:rPr>
                <w:rFonts w:cstheme="minorHAnsi"/>
              </w:rPr>
              <w:t xml:space="preserve">Events planned for redbrick avoiding residential areas </w:t>
            </w:r>
          </w:p>
          <w:p w14:paraId="3E6B10C6" w14:textId="521F2AFF" w:rsidR="00D72189" w:rsidRPr="00C335BD" w:rsidRDefault="00D72189" w:rsidP="00C02DD3">
            <w:pPr>
              <w:pStyle w:val="NoSpacing"/>
              <w:numPr>
                <w:ilvl w:val="0"/>
                <w:numId w:val="14"/>
              </w:numPr>
              <w:ind w:left="360"/>
            </w:pPr>
            <w:proofErr w:type="spellStart"/>
            <w:r w:rsidRPr="00D72189">
              <w:t>UoS</w:t>
            </w:r>
            <w:proofErr w:type="spellEnd"/>
            <w:r w:rsidRPr="00D72189">
              <w:t xml:space="preserve"> Security Teams informed of the event</w:t>
            </w:r>
          </w:p>
          <w:p w14:paraId="4668362B" w14:textId="69BA2F28" w:rsidR="00D72189" w:rsidRPr="002B165D" w:rsidRDefault="00D72189" w:rsidP="00C02DD3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eastAsia="Times New Roman" w:cs="Times New Roman"/>
                <w:color w:val="000000"/>
                <w:lang w:eastAsia="en-GB"/>
              </w:rPr>
            </w:pPr>
            <w:r w:rsidRPr="00C02DD3">
              <w:rPr>
                <w:rFonts w:eastAsia="Times New Roman" w:cs="Times New Roman"/>
                <w:color w:val="000000"/>
                <w:lang w:eastAsia="en-GB"/>
              </w:rPr>
              <w:t>Everybody will be encouraged to stay together as a group</w:t>
            </w:r>
          </w:p>
          <w:p w14:paraId="1532FFB3" w14:textId="28871613" w:rsidR="00C02DD3" w:rsidRPr="002B165D" w:rsidRDefault="00D72189" w:rsidP="00C02DD3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eastAsia="Times New Roman" w:cs="Times New Roman"/>
                <w:color w:val="000000"/>
                <w:lang w:eastAsia="en-GB"/>
              </w:rPr>
            </w:pPr>
            <w:r w:rsidRPr="00C02DD3">
              <w:rPr>
                <w:rFonts w:eastAsia="Times New Roman" w:cs="Times New Roman"/>
                <w:color w:val="000000"/>
                <w:lang w:eastAsia="en-GB"/>
              </w:rPr>
              <w:lastRenderedPageBreak/>
              <w:t xml:space="preserve">shouting, chants, whistles etc. will be kept to a minimum around busy university buildings and residential areas </w:t>
            </w:r>
          </w:p>
          <w:p w14:paraId="3C5F047A" w14:textId="26D3DC50" w:rsidR="00C02DD3" w:rsidRPr="00C02DD3" w:rsidRDefault="00C02DD3" w:rsidP="00421100">
            <w:pPr>
              <w:pStyle w:val="NoSpacing"/>
              <w:numPr>
                <w:ilvl w:val="0"/>
                <w:numId w:val="14"/>
              </w:numPr>
              <w:ind w:left="360"/>
            </w:pPr>
            <w:r w:rsidRPr="00C02DD3">
              <w:rPr>
                <w:lang w:eastAsia="en-GB"/>
              </w:rPr>
              <w:t>If applicable</w:t>
            </w:r>
            <w:r>
              <w:rPr>
                <w:lang w:eastAsia="en-GB"/>
              </w:rPr>
              <w:t xml:space="preserve"> b</w:t>
            </w:r>
            <w:r w:rsidRPr="00C02DD3">
              <w:rPr>
                <w:lang w:eastAsia="en-GB"/>
              </w:rPr>
              <w:t>ook</w:t>
            </w:r>
            <w:r>
              <w:rPr>
                <w:lang w:eastAsia="en-GB"/>
              </w:rPr>
              <w:t xml:space="preserve"> space</w:t>
            </w:r>
            <w:r w:rsidRPr="00C02DD3">
              <w:rPr>
                <w:lang w:eastAsia="en-GB"/>
              </w:rPr>
              <w:t xml:space="preserve"> during quieter times when less activities taking place </w:t>
            </w:r>
            <w:r>
              <w:rPr>
                <w:lang w:eastAsia="en-GB"/>
              </w:rPr>
              <w:t>in local lecture theatres (lunch, Wednesday afternoons)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7B" w14:textId="517FD3B1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lastRenderedPageBreak/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7C" w14:textId="2FE90D6F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7D" w14:textId="1AB536E4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110" w:type="pct"/>
            <w:shd w:val="clear" w:color="auto" w:fill="FFFFFF" w:themeFill="background1"/>
          </w:tcPr>
          <w:p w14:paraId="35077AF5" w14:textId="6AA27559" w:rsidR="00D72189" w:rsidRPr="00C335BD" w:rsidRDefault="00C02DD3" w:rsidP="00421100">
            <w:pPr>
              <w:pStyle w:val="NoSpacing"/>
              <w:numPr>
                <w:ilvl w:val="0"/>
                <w:numId w:val="15"/>
              </w:numPr>
              <w:ind w:left="360"/>
              <w:rPr>
                <w:lang w:eastAsia="en-GB"/>
              </w:rPr>
            </w:pPr>
            <w:r>
              <w:rPr>
                <w:rFonts w:eastAsia="Times New Roman" w:cs="Times New Roman"/>
                <w:b/>
                <w:bCs/>
                <w:lang w:eastAsia="en-GB"/>
              </w:rPr>
              <w:t xml:space="preserve">With support from a SUSU Activities coordinator </w:t>
            </w:r>
            <w:r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Inform </w:t>
            </w:r>
            <w:proofErr w:type="spellStart"/>
            <w:r>
              <w:rPr>
                <w:rFonts w:eastAsia="Times New Roman" w:cs="Times New Roman"/>
                <w:b/>
                <w:bCs/>
                <w:lang w:eastAsia="en-GB"/>
              </w:rPr>
              <w:t>UoS</w:t>
            </w:r>
            <w:proofErr w:type="spellEnd"/>
            <w:r>
              <w:rPr>
                <w:rFonts w:eastAsia="Times New Roman" w:cs="Times New Roman"/>
                <w:b/>
                <w:bCs/>
                <w:lang w:eastAsia="en-GB"/>
              </w:rPr>
              <w:t xml:space="preserve"> </w:t>
            </w:r>
            <w:r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security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team </w:t>
            </w:r>
            <w:r w:rsidRPr="00C02DD3">
              <w:rPr>
                <w:rFonts w:eastAsia="Times New Roman" w:cs="Times New Roman"/>
                <w:b/>
                <w:bCs/>
                <w:lang w:eastAsia="en-GB"/>
              </w:rPr>
              <w:t>of the event</w:t>
            </w:r>
            <w:r>
              <w:rPr>
                <w:rFonts w:eastAsia="Times New Roman" w:cs="Times New Roman"/>
                <w:lang w:eastAsia="en-GB"/>
              </w:rPr>
              <w:t xml:space="preserve"> -</w:t>
            </w:r>
            <w:r w:rsidR="00D72189" w:rsidRPr="00C335BD">
              <w:rPr>
                <w:lang w:eastAsia="en-GB"/>
              </w:rPr>
              <w:t xml:space="preserve">University Security 24 hours – on campus 3311, off campus 02380 593311. </w:t>
            </w:r>
            <w:hyperlink r:id="rId21" w:history="1">
              <w:r w:rsidR="00D72189" w:rsidRPr="00C335BD">
                <w:rPr>
                  <w:rStyle w:val="Hyperlink"/>
                  <w:rFonts w:eastAsia="Times New Roman" w:cs="Times New Roman"/>
                  <w:lang w:eastAsia="en-GB"/>
                </w:rPr>
                <w:t>unisecurity@soton.ac.uk</w:t>
              </w:r>
            </w:hyperlink>
          </w:p>
          <w:p w14:paraId="4EDBD1AB" w14:textId="77777777" w:rsidR="00D72189" w:rsidRDefault="00D72189" w:rsidP="00C02DD3"/>
          <w:p w14:paraId="3C5F047E" w14:textId="00FDF264" w:rsidR="00C02DD3" w:rsidRDefault="00C02DD3" w:rsidP="00421100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lastRenderedPageBreak/>
              <w:t xml:space="preserve">Inform </w:t>
            </w:r>
            <w:proofErr w:type="spellStart"/>
            <w:r>
              <w:t>UoS</w:t>
            </w:r>
            <w:proofErr w:type="spellEnd"/>
            <w:r>
              <w:t xml:space="preserve">/SUSU communications team of the event- can brief others via SUSSSED </w:t>
            </w:r>
          </w:p>
        </w:tc>
      </w:tr>
      <w:tr w:rsidR="00D72189" w14:paraId="4D6F636C" w14:textId="77777777" w:rsidTr="00AE5A7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639C3DD2" w14:textId="4DE9D958" w:rsidR="00D72189" w:rsidRDefault="00D72189" w:rsidP="00D72189">
            <w:r>
              <w:lastRenderedPageBreak/>
              <w:t xml:space="preserve">Counter protest, discrimination against the demonstration </w:t>
            </w:r>
          </w:p>
        </w:tc>
        <w:tc>
          <w:tcPr>
            <w:tcW w:w="830" w:type="pct"/>
            <w:shd w:val="clear" w:color="auto" w:fill="FFFFFF" w:themeFill="background1"/>
          </w:tcPr>
          <w:p w14:paraId="7BFC987F" w14:textId="0B7A26B5" w:rsidR="00D72189" w:rsidRDefault="00D72189" w:rsidP="00D72189">
            <w:r w:rsidRPr="00C335BD">
              <w:t xml:space="preserve">Assault, Violence or </w:t>
            </w:r>
            <w:r>
              <w:t xml:space="preserve">threatening/ </w:t>
            </w:r>
            <w:r w:rsidRPr="00C335BD">
              <w:t>Aggressive Behaviour</w:t>
            </w:r>
          </w:p>
        </w:tc>
        <w:tc>
          <w:tcPr>
            <w:tcW w:w="637" w:type="pct"/>
            <w:shd w:val="clear" w:color="auto" w:fill="FFFFFF" w:themeFill="background1"/>
          </w:tcPr>
          <w:p w14:paraId="24733FF7" w14:textId="0A9C7CCC" w:rsidR="00D72189" w:rsidRPr="00C335BD" w:rsidRDefault="00C02DD3" w:rsidP="00D72189">
            <w:r>
              <w:t>Event organisers and attendees</w:t>
            </w:r>
            <w:r w:rsidR="00D72189">
              <w:t xml:space="preserve"> </w:t>
            </w:r>
          </w:p>
        </w:tc>
        <w:tc>
          <w:tcPr>
            <w:tcW w:w="164" w:type="pct"/>
            <w:shd w:val="clear" w:color="auto" w:fill="FFFFFF" w:themeFill="background1"/>
          </w:tcPr>
          <w:p w14:paraId="7469BC12" w14:textId="6B3FD857" w:rsidR="00D72189" w:rsidRPr="00C335BD" w:rsidRDefault="00D72189" w:rsidP="00D72189">
            <w:r w:rsidRPr="00C335BD">
              <w:rPr>
                <w:b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1760FA79" w14:textId="0B5B609E" w:rsidR="00D72189" w:rsidRPr="00C335BD" w:rsidRDefault="00D72189" w:rsidP="00D72189"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7E75B837" w14:textId="4B964D29" w:rsidR="00D72189" w:rsidRPr="00C335BD" w:rsidRDefault="00D72189" w:rsidP="00D72189">
            <w:r>
              <w:rPr>
                <w:b/>
              </w:rPr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7A31EA0F" w14:textId="1EE8CB03" w:rsidR="00D72189" w:rsidRDefault="00D72189" w:rsidP="00C02DD3">
            <w:pPr>
              <w:pStyle w:val="NoSpacing"/>
              <w:numPr>
                <w:ilvl w:val="0"/>
                <w:numId w:val="16"/>
              </w:numPr>
              <w:ind w:left="360"/>
            </w:pPr>
            <w:r>
              <w:rPr>
                <w:rFonts w:cstheme="minorHAnsi"/>
              </w:rPr>
              <w:t>Event planned for Highfield campus- a route well signposted and known for students</w:t>
            </w:r>
            <w:r>
              <w:t xml:space="preserve"> </w:t>
            </w:r>
          </w:p>
          <w:p w14:paraId="484EE13B" w14:textId="17A19B45" w:rsidR="00D72189" w:rsidRDefault="00D72189" w:rsidP="00C02DD3">
            <w:pPr>
              <w:pStyle w:val="NoSpacing"/>
              <w:numPr>
                <w:ilvl w:val="0"/>
                <w:numId w:val="16"/>
              </w:numPr>
              <w:ind w:left="360"/>
            </w:pPr>
            <w:r>
              <w:t xml:space="preserve">Leaders to advise all participants to not engage/respond to any protests, aggressive behaviour- if safe to do so will encourage group to move on and remove themselves from situation- The event will be ended and students advised to return to campus if this continues </w:t>
            </w:r>
          </w:p>
          <w:p w14:paraId="683BE2C4" w14:textId="490762B5" w:rsidR="00D72189" w:rsidRDefault="00D72189" w:rsidP="00C02DD3">
            <w:pPr>
              <w:pStyle w:val="NoSpacing"/>
              <w:numPr>
                <w:ilvl w:val="0"/>
                <w:numId w:val="16"/>
              </w:numPr>
              <w:ind w:left="360"/>
            </w:pPr>
            <w:r>
              <w:t xml:space="preserve">Prior information about event and what to expect given out so participants know what to expect via Facebook/social media posts </w:t>
            </w:r>
          </w:p>
          <w:p w14:paraId="1D87FAF8" w14:textId="53EC49B7" w:rsidR="00D72189" w:rsidRPr="002B165D" w:rsidRDefault="00D72189" w:rsidP="00C02DD3">
            <w:pPr>
              <w:pStyle w:val="NoSpacing"/>
              <w:numPr>
                <w:ilvl w:val="0"/>
                <w:numId w:val="16"/>
              </w:numPr>
              <w:ind w:left="360"/>
            </w:pPr>
            <w:r>
              <w:t xml:space="preserve">Participants made aware they could join and leave the event at any time.  </w:t>
            </w:r>
          </w:p>
          <w:p w14:paraId="5153672B" w14:textId="30E00762" w:rsidR="00D72189" w:rsidRDefault="00D72189" w:rsidP="00421100">
            <w:pPr>
              <w:pStyle w:val="NoSpacing"/>
              <w:numPr>
                <w:ilvl w:val="0"/>
                <w:numId w:val="16"/>
              </w:numPr>
              <w:ind w:left="360"/>
            </w:pPr>
            <w:r>
              <w:t xml:space="preserve">Ensure that people are aware that this is an open space for discussion to discourage protest. </w:t>
            </w:r>
          </w:p>
          <w:p w14:paraId="05290208" w14:textId="77777777" w:rsidR="00D72189" w:rsidRDefault="00D72189" w:rsidP="00D72189">
            <w:pPr>
              <w:rPr>
                <w:rFonts w:cstheme="minorHAnsi"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113F9DB0" w14:textId="07A9C826" w:rsidR="00D72189" w:rsidRPr="00C335BD" w:rsidRDefault="00D72189" w:rsidP="00D72189">
            <w:r w:rsidRPr="00C335BD">
              <w:rPr>
                <w:b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509125EE" w14:textId="17700005" w:rsidR="00D72189" w:rsidRPr="00C335BD" w:rsidRDefault="00D72189" w:rsidP="00D72189">
            <w:r w:rsidRPr="00C335BD"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6B68EFC1" w14:textId="3EBD8BB8" w:rsidR="00D72189" w:rsidRPr="00C335BD" w:rsidRDefault="00D72189" w:rsidP="00D72189">
            <w:r w:rsidRPr="00C335BD">
              <w:rPr>
                <w:b/>
              </w:rPr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08A5EBC3" w14:textId="4FD16A3D" w:rsidR="00D72189" w:rsidRDefault="00D72189" w:rsidP="00421100">
            <w:pPr>
              <w:pStyle w:val="NoSpacing"/>
              <w:numPr>
                <w:ilvl w:val="0"/>
                <w:numId w:val="17"/>
              </w:numPr>
              <w:ind w:left="360"/>
            </w:pPr>
            <w:r>
              <w:t>Event organisers to call University Security if necessary.</w:t>
            </w:r>
          </w:p>
          <w:p w14:paraId="60524A1D" w14:textId="77777777" w:rsidR="00D72189" w:rsidRDefault="00D72189" w:rsidP="00421100">
            <w:pPr>
              <w:pStyle w:val="ListParagraph"/>
              <w:numPr>
                <w:ilvl w:val="0"/>
                <w:numId w:val="17"/>
              </w:numPr>
              <w:ind w:left="360"/>
            </w:pPr>
            <w:r>
              <w:t>Emergency contact number for Campus Security:</w:t>
            </w:r>
            <w:r>
              <w:br/>
              <w:t>Tel: +44 (0)23 8059 3311</w:t>
            </w:r>
          </w:p>
          <w:p w14:paraId="4FF2362B" w14:textId="77777777" w:rsidR="00D72189" w:rsidRDefault="00D72189" w:rsidP="00421100">
            <w:pPr>
              <w:pStyle w:val="ListParagraph"/>
              <w:numPr>
                <w:ilvl w:val="0"/>
                <w:numId w:val="17"/>
              </w:numPr>
              <w:ind w:left="360"/>
            </w:pPr>
            <w:r>
              <w:t xml:space="preserve">(Ext: 3311) </w:t>
            </w:r>
          </w:p>
          <w:p w14:paraId="1A14DE39" w14:textId="77777777" w:rsidR="00D72189" w:rsidRDefault="00D72189" w:rsidP="00421100">
            <w:pPr>
              <w:pStyle w:val="ListParagraph"/>
              <w:numPr>
                <w:ilvl w:val="0"/>
                <w:numId w:val="17"/>
              </w:numPr>
              <w:ind w:left="360"/>
            </w:pPr>
            <w:r>
              <w:t xml:space="preserve">Building 32, University Road Highfield Campus. </w:t>
            </w:r>
          </w:p>
          <w:p w14:paraId="2D9DF8F0" w14:textId="77777777" w:rsidR="00D72189" w:rsidRDefault="00D72189" w:rsidP="00C02DD3">
            <w:pPr>
              <w:rPr>
                <w:rFonts w:ascii="Arial" w:hAnsi="Arial" w:cs="Arial"/>
                <w:sz w:val="20"/>
              </w:rPr>
            </w:pPr>
          </w:p>
          <w:p w14:paraId="2063ECED" w14:textId="77777777" w:rsidR="00D72189" w:rsidRDefault="00D72189" w:rsidP="00421100">
            <w:pPr>
              <w:pStyle w:val="NoSpacing"/>
              <w:numPr>
                <w:ilvl w:val="0"/>
                <w:numId w:val="17"/>
              </w:numPr>
              <w:ind w:left="360"/>
            </w:pPr>
            <w:r w:rsidRPr="00C335BD">
              <w:t>An</w:t>
            </w:r>
            <w:r>
              <w:t xml:space="preserve">y incidents will be reported via </w:t>
            </w:r>
            <w:proofErr w:type="spellStart"/>
            <w:r>
              <w:t>UoS</w:t>
            </w:r>
            <w:proofErr w:type="spellEnd"/>
            <w:r>
              <w:t xml:space="preserve"> reporting tools </w:t>
            </w:r>
          </w:p>
          <w:p w14:paraId="3484FC7E" w14:textId="77777777" w:rsidR="00D72189" w:rsidRDefault="00D72189" w:rsidP="00421100">
            <w:pPr>
              <w:pStyle w:val="NoSpacing"/>
              <w:numPr>
                <w:ilvl w:val="0"/>
                <w:numId w:val="17"/>
              </w:numPr>
              <w:ind w:left="360"/>
            </w:pPr>
            <w:r>
              <w:t xml:space="preserve">Contact emergency services if needed </w:t>
            </w:r>
          </w:p>
          <w:p w14:paraId="6CD730AF" w14:textId="77777777" w:rsidR="00D72189" w:rsidRDefault="00D72189" w:rsidP="00421100">
            <w:pPr>
              <w:pStyle w:val="ListParagraph"/>
              <w:numPr>
                <w:ilvl w:val="0"/>
                <w:numId w:val="17"/>
              </w:numPr>
              <w:ind w:left="360"/>
            </w:pPr>
            <w:r>
              <w:t xml:space="preserve">Organisers will, following the event, share relevant information on support/signpost via social media channels etc. </w:t>
            </w:r>
          </w:p>
          <w:p w14:paraId="33C2A637" w14:textId="77777777" w:rsidR="00D72189" w:rsidRPr="00C335BD" w:rsidRDefault="00D72189" w:rsidP="00D72189">
            <w:pPr>
              <w:pStyle w:val="NoSpacing"/>
              <w:rPr>
                <w:lang w:eastAsia="en-GB"/>
              </w:rPr>
            </w:pPr>
          </w:p>
        </w:tc>
      </w:tr>
      <w:tr w:rsidR="3EF42A65" w14:paraId="7A16ED69" w14:textId="77777777" w:rsidTr="00AE5A7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70DD7D3E" w14:textId="7F157494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lastRenderedPageBreak/>
              <w:t>Talks/debates</w:t>
            </w:r>
          </w:p>
          <w:p w14:paraId="042F7E80" w14:textId="58D04C03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- subjects that could be sensitive or personal to some members </w:t>
            </w:r>
          </w:p>
        </w:tc>
        <w:tc>
          <w:tcPr>
            <w:tcW w:w="830" w:type="pct"/>
            <w:shd w:val="clear" w:color="auto" w:fill="FFFFFF" w:themeFill="background1"/>
          </w:tcPr>
          <w:p w14:paraId="2D4D1070" w14:textId="0805A379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The audience feels negative emotions around the topic or becomes distressed by images or events shown/discussed.</w:t>
            </w:r>
          </w:p>
        </w:tc>
        <w:tc>
          <w:tcPr>
            <w:tcW w:w="637" w:type="pct"/>
            <w:shd w:val="clear" w:color="auto" w:fill="FFFFFF" w:themeFill="background1"/>
          </w:tcPr>
          <w:p w14:paraId="7ACAB960" w14:textId="7F9CD8E2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Members </w:t>
            </w:r>
          </w:p>
        </w:tc>
        <w:tc>
          <w:tcPr>
            <w:tcW w:w="164" w:type="pct"/>
            <w:shd w:val="clear" w:color="auto" w:fill="FFFFFF" w:themeFill="background1"/>
          </w:tcPr>
          <w:p w14:paraId="323F7F4E" w14:textId="7ED275ED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1DEDA89E" w14:textId="1C236D6A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02804EEA" w14:textId="181136E5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08B490E2" w14:textId="01529184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Prior information about event and what to expect given out so participants know what to expect.</w:t>
            </w:r>
          </w:p>
          <w:p w14:paraId="52C6B160" w14:textId="7978A73F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Members made aware they could leave the event at any time.  </w:t>
            </w:r>
          </w:p>
          <w:p w14:paraId="1354C77B" w14:textId="2B19CE8D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Members referred to enabling/signpost to support organisations (e.g. via presentation slide, or by speakers/committee members)</w:t>
            </w:r>
          </w:p>
          <w:p w14:paraId="79534155" w14:textId="11DA74AB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SUSU reporting tool available </w:t>
            </w:r>
          </w:p>
        </w:tc>
        <w:tc>
          <w:tcPr>
            <w:tcW w:w="164" w:type="pct"/>
            <w:shd w:val="clear" w:color="auto" w:fill="FFFFFF" w:themeFill="background1"/>
          </w:tcPr>
          <w:p w14:paraId="05A02EC8" w14:textId="609B1171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693114D9" w14:textId="227C30BF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07E1E652" w14:textId="38E645F6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110" w:type="pct"/>
            <w:shd w:val="clear" w:color="auto" w:fill="FFFFFF" w:themeFill="background1"/>
          </w:tcPr>
          <w:p w14:paraId="334C7704" w14:textId="7002C41E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Organisers will, following the event, share relevant information on support/signpost- Facebook/email/newsletter</w:t>
            </w:r>
          </w:p>
          <w:p w14:paraId="60B20C8D" w14:textId="503EACA2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Committee Wide Training </w:t>
            </w:r>
          </w:p>
          <w:p w14:paraId="5D0730C7" w14:textId="65EB5BDB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Seek guidance from activities/SUSU advice centre/</w:t>
            </w:r>
            <w:proofErr w:type="spellStart"/>
            <w:r w:rsidRPr="3EF42A65">
              <w:rPr>
                <w:rFonts w:ascii="Calibri" w:eastAsia="Calibri" w:hAnsi="Calibri" w:cs="Calibri"/>
                <w:color w:val="000000" w:themeColor="text1"/>
              </w:rPr>
              <w:t>UoS</w:t>
            </w:r>
            <w:proofErr w:type="spellEnd"/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 enabling team as required</w:t>
            </w:r>
          </w:p>
          <w:p w14:paraId="72FAAC1C" w14:textId="10635488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committee WIDE training</w:t>
            </w:r>
          </w:p>
        </w:tc>
      </w:tr>
      <w:tr w:rsidR="00AE5A7A" w14:paraId="06A773C1" w14:textId="77777777" w:rsidTr="00AE5A7A">
        <w:tblPrEx>
          <w:shd w:val="clear" w:color="auto" w:fill="auto"/>
        </w:tblPrEx>
        <w:trPr>
          <w:trHeight w:val="1296"/>
        </w:trPr>
        <w:tc>
          <w:tcPr>
            <w:tcW w:w="510" w:type="pct"/>
          </w:tcPr>
          <w:p w14:paraId="6E223520" w14:textId="77777777" w:rsidR="00AE5A7A" w:rsidRPr="00DE0179" w:rsidRDefault="00AE5A7A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Electronics</w:t>
            </w:r>
          </w:p>
        </w:tc>
        <w:tc>
          <w:tcPr>
            <w:tcW w:w="830" w:type="pct"/>
          </w:tcPr>
          <w:p w14:paraId="315D03C3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sk of eye strain, injury, electric shock</w:t>
            </w:r>
          </w:p>
        </w:tc>
        <w:tc>
          <w:tcPr>
            <w:tcW w:w="637" w:type="pct"/>
          </w:tcPr>
          <w:p w14:paraId="5866227C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ittee and attendees</w:t>
            </w:r>
          </w:p>
          <w:p w14:paraId="6145D64C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4" w:type="pct"/>
          </w:tcPr>
          <w:p w14:paraId="4F3B06FD" w14:textId="77777777" w:rsidR="00AE5A7A" w:rsidRPr="004E2DE5" w:rsidRDefault="00AE5A7A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64" w:type="pct"/>
          </w:tcPr>
          <w:p w14:paraId="2687E889" w14:textId="77777777" w:rsidR="00AE5A7A" w:rsidRPr="004E2DE5" w:rsidRDefault="00AE5A7A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66" w:type="pct"/>
          </w:tcPr>
          <w:p w14:paraId="46F09454" w14:textId="77777777" w:rsidR="00AE5A7A" w:rsidRPr="004E2DE5" w:rsidRDefault="00AE5A7A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925" w:type="pct"/>
          </w:tcPr>
          <w:p w14:paraId="16773C13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regular breaks (ideally every 20mins) when using screens </w:t>
            </w:r>
          </w:p>
          <w:p w14:paraId="77486B68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  <w:p w14:paraId="304D7210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creen is set up to avoid glare, is at eye height where possible</w:t>
            </w:r>
          </w:p>
          <w:p w14:paraId="261D9E44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  <w:p w14:paraId="594D50FF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no liquids are placed near electrical equipment</w:t>
            </w:r>
          </w:p>
          <w:p w14:paraId="06292C9E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  <w:p w14:paraId="74A1650A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 w:rsidRPr="067C2F34">
              <w:rPr>
                <w:rFonts w:ascii="Calibri" w:eastAsia="Calibri" w:hAnsi="Calibri" w:cs="Calibri"/>
              </w:rPr>
              <w:t>Ensure all leads are secured with cable ties/mats etc</w:t>
            </w:r>
          </w:p>
          <w:p w14:paraId="6EAE20F3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  <w:p w14:paraId="2932EEE8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 w:rsidRPr="067C2F34">
              <w:rPr>
                <w:rFonts w:ascii="Calibri" w:eastAsia="Calibri" w:hAnsi="Calibri" w:cs="Calibri"/>
                <w:color w:val="000000" w:themeColor="text1"/>
              </w:rPr>
              <w:t>For external venues, pre-check equipment and last PAT testing dates.</w:t>
            </w:r>
          </w:p>
          <w:p w14:paraId="22041206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4" w:type="pct"/>
          </w:tcPr>
          <w:p w14:paraId="11343E8F" w14:textId="77777777" w:rsidR="00AE5A7A" w:rsidRPr="004E2DE5" w:rsidRDefault="00AE5A7A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164" w:type="pct"/>
          </w:tcPr>
          <w:p w14:paraId="1C50A747" w14:textId="77777777" w:rsidR="00AE5A7A" w:rsidRPr="004E2DE5" w:rsidRDefault="00AE5A7A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66" w:type="pct"/>
          </w:tcPr>
          <w:p w14:paraId="5D2E1287" w14:textId="77777777" w:rsidR="00AE5A7A" w:rsidRPr="004E2DE5" w:rsidRDefault="00AE5A7A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10" w:type="pct"/>
          </w:tcPr>
          <w:p w14:paraId="4B89A6AD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 support and advice from SUSU IT/Tech teams e.g. via activities team</w:t>
            </w:r>
          </w:p>
          <w:p w14:paraId="7ACC0852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  <w:p w14:paraId="00682AF4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 w:rsidRPr="067C2F34">
              <w:rPr>
                <w:rFonts w:ascii="Calibri" w:eastAsia="Calibri" w:hAnsi="Calibri" w:cs="Calibri"/>
              </w:rPr>
              <w:t>Seek medical attention as required</w:t>
            </w:r>
          </w:p>
          <w:p w14:paraId="37447B2D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  <w:p w14:paraId="59365174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  <w:r w:rsidRPr="067C2F3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22">
              <w:r w:rsidRPr="067C2F34">
                <w:rPr>
                  <w:rStyle w:val="Hyperlink"/>
                  <w:rFonts w:ascii="Calibri" w:eastAsia="Calibri" w:hAnsi="Calibri" w:cs="Calibri"/>
                </w:rPr>
                <w:t>SUSU incident reporting guide</w:t>
              </w:r>
            </w:hyperlink>
          </w:p>
          <w:p w14:paraId="13DFAAC8" w14:textId="77777777" w:rsidR="00AE5A7A" w:rsidRDefault="00AE5A7A" w:rsidP="00663586">
            <w:pPr>
              <w:rPr>
                <w:rFonts w:ascii="Calibri" w:eastAsia="Calibri" w:hAnsi="Calibri" w:cs="Calibri"/>
              </w:rPr>
            </w:pPr>
          </w:p>
        </w:tc>
      </w:tr>
      <w:tr w:rsidR="00BF300E" w14:paraId="75481E28" w14:textId="77777777" w:rsidTr="00BF300E">
        <w:tblPrEx>
          <w:shd w:val="clear" w:color="auto" w:fill="auto"/>
        </w:tblPrEx>
        <w:trPr>
          <w:trHeight w:val="1296"/>
        </w:trPr>
        <w:tc>
          <w:tcPr>
            <w:tcW w:w="510" w:type="pct"/>
          </w:tcPr>
          <w:p w14:paraId="794BE9BD" w14:textId="77777777" w:rsidR="00BF300E" w:rsidRDefault="00BF300E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Reputational Risk</w:t>
            </w:r>
            <w:r>
              <w:rPr>
                <w:rFonts w:ascii="Calibri" w:eastAsia="Calibri" w:hAnsi="Calibri" w:cs="Calibri"/>
                <w:b/>
                <w:bCs/>
              </w:rPr>
              <w:t xml:space="preserve">: </w:t>
            </w:r>
          </w:p>
          <w:p w14:paraId="7052E07B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</w:p>
          <w:p w14:paraId="367AD362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 the club or society, as well as to SUSU and the University</w:t>
            </w:r>
          </w:p>
        </w:tc>
        <w:tc>
          <w:tcPr>
            <w:tcW w:w="830" w:type="pct"/>
          </w:tcPr>
          <w:p w14:paraId="210C2474" w14:textId="77777777" w:rsidR="00BF300E" w:rsidRDefault="00BF300E" w:rsidP="00663586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Incidents during club or society activity could pose a reputational risk to the club, Southampton University Students’ Union or Southampton University itself. </w:t>
            </w:r>
          </w:p>
          <w:p w14:paraId="69DF456A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</w:p>
          <w:p w14:paraId="3576D417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  <w:r>
              <w:rPr>
                <w:rFonts w:eastAsia="Calibri"/>
              </w:rPr>
              <w:t xml:space="preserve">This could be controversial posts, conduct during a game, conduct during social, or anything else that brings the clubs/societies, SUSU or the University’s name </w:t>
            </w:r>
            <w:proofErr w:type="spellStart"/>
            <w:r>
              <w:rPr>
                <w:rFonts w:eastAsia="Calibri"/>
              </w:rPr>
              <w:t>intro</w:t>
            </w:r>
            <w:proofErr w:type="spellEnd"/>
            <w:r>
              <w:rPr>
                <w:rFonts w:eastAsia="Calibri"/>
              </w:rPr>
              <w:t xml:space="preserve"> disrepute. </w:t>
            </w:r>
          </w:p>
        </w:tc>
        <w:tc>
          <w:tcPr>
            <w:tcW w:w="637" w:type="pct"/>
          </w:tcPr>
          <w:p w14:paraId="2AB3555E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The club, SUSU or the University’s reputation</w:t>
            </w:r>
          </w:p>
        </w:tc>
        <w:tc>
          <w:tcPr>
            <w:tcW w:w="164" w:type="pct"/>
          </w:tcPr>
          <w:p w14:paraId="3CDEB6EA" w14:textId="77777777" w:rsidR="00BF300E" w:rsidRPr="004E2DE5" w:rsidRDefault="00BF300E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64" w:type="pct"/>
          </w:tcPr>
          <w:p w14:paraId="471BF896" w14:textId="77777777" w:rsidR="00BF300E" w:rsidRPr="004E2DE5" w:rsidRDefault="00BF300E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66" w:type="pct"/>
          </w:tcPr>
          <w:p w14:paraId="171C7A92" w14:textId="77777777" w:rsidR="00BF300E" w:rsidRPr="004E2DE5" w:rsidRDefault="00BF300E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925" w:type="pct"/>
          </w:tcPr>
          <w:p w14:paraId="3A96F1FB" w14:textId="77777777" w:rsidR="00BF300E" w:rsidRPr="00EA6F4E" w:rsidRDefault="00BF300E" w:rsidP="006635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EA6F4E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nsuring all parts of this risk assessment are adhered to. </w:t>
            </w:r>
          </w:p>
          <w:p w14:paraId="4BCDF3D6" w14:textId="77777777" w:rsidR="00BF300E" w:rsidRPr="00EA6F4E" w:rsidRDefault="00BF300E" w:rsidP="006635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  <w:p w14:paraId="371047C9" w14:textId="77777777" w:rsidR="00BF300E" w:rsidRDefault="00BF300E" w:rsidP="006635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EA6F4E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nsuring that any incidents involving public or others are recorded and addressed. </w:t>
            </w:r>
          </w:p>
          <w:p w14:paraId="069ECB35" w14:textId="77777777" w:rsidR="00BF300E" w:rsidRDefault="00BF300E" w:rsidP="006635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  <w:p w14:paraId="14E653EC" w14:textId="77777777" w:rsidR="00BF300E" w:rsidRPr="00EA6F4E" w:rsidRDefault="00BF300E" w:rsidP="006635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nsuring all members are reminded that they are representing the club/society, SUSU and the University in (usually) branded clothing. </w:t>
            </w:r>
          </w:p>
          <w:p w14:paraId="632E49E4" w14:textId="77777777" w:rsidR="00BF300E" w:rsidRDefault="00BF300E" w:rsidP="006635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</w:rPr>
            </w:pPr>
          </w:p>
          <w:p w14:paraId="01D5A2C6" w14:textId="77777777" w:rsidR="00BF300E" w:rsidRDefault="00BF300E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67C2F34">
              <w:rPr>
                <w:rFonts w:ascii="Calibri" w:eastAsia="Calibri" w:hAnsi="Calibri" w:cs="Calibri"/>
                <w:color w:val="000000" w:themeColor="text1"/>
              </w:rPr>
              <w:t>Members are reminded that they need to adhere to SUSU’s Code of Conduct.</w:t>
            </w:r>
          </w:p>
          <w:p w14:paraId="7BD22B77" w14:textId="77777777" w:rsidR="00BF300E" w:rsidRDefault="00BF300E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67C2F34">
              <w:rPr>
                <w:rFonts w:ascii="Calibri" w:eastAsia="Calibri" w:hAnsi="Calibri" w:cs="Calibri"/>
                <w:color w:val="000000" w:themeColor="text1"/>
              </w:rPr>
              <w:t>Consider risks at activities as well as digital presence (e.g. social media posts)</w:t>
            </w:r>
          </w:p>
          <w:p w14:paraId="48DA7483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4" w:type="pct"/>
          </w:tcPr>
          <w:p w14:paraId="7FB48EF1" w14:textId="77777777" w:rsidR="00BF300E" w:rsidRPr="004E2DE5" w:rsidRDefault="00BF300E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64" w:type="pct"/>
          </w:tcPr>
          <w:p w14:paraId="4CDCAD16" w14:textId="77777777" w:rsidR="00BF300E" w:rsidRPr="004E2DE5" w:rsidRDefault="00BF300E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66" w:type="pct"/>
          </w:tcPr>
          <w:p w14:paraId="48E8F072" w14:textId="77777777" w:rsidR="00BF300E" w:rsidRPr="004E2DE5" w:rsidRDefault="00BF300E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10" w:type="pct"/>
          </w:tcPr>
          <w:p w14:paraId="2B5D1BE2" w14:textId="77777777" w:rsidR="00BF300E" w:rsidRDefault="00BF300E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67C2F34">
              <w:rPr>
                <w:rStyle w:val="normaltextrun"/>
                <w:rFonts w:ascii="Calibri" w:eastAsia="Calibri" w:hAnsi="Calibri" w:cs="Calibri"/>
                <w:color w:val="000000" w:themeColor="text1"/>
              </w:rPr>
              <w:t>Ensure that any incidents involving public or others are recorded and addressed.</w:t>
            </w:r>
          </w:p>
          <w:p w14:paraId="2E03781B" w14:textId="77777777" w:rsidR="00BF300E" w:rsidRDefault="00BF300E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562376D4" w14:textId="77777777" w:rsidR="00BF300E" w:rsidRDefault="00BF300E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67C2F3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23">
              <w:r w:rsidRPr="067C2F34">
                <w:rPr>
                  <w:rStyle w:val="Hyperlink"/>
                  <w:rFonts w:ascii="Calibri" w:eastAsia="Calibri" w:hAnsi="Calibri" w:cs="Calibri"/>
                </w:rPr>
                <w:t>SUSU incident reporting guide</w:t>
              </w:r>
            </w:hyperlink>
          </w:p>
          <w:p w14:paraId="299286BF" w14:textId="77777777" w:rsidR="00BF300E" w:rsidRDefault="00BF300E" w:rsidP="00663586">
            <w:pPr>
              <w:rPr>
                <w:rFonts w:ascii="Calibri" w:eastAsia="Calibri" w:hAnsi="Calibri" w:cs="Calibri"/>
              </w:rPr>
            </w:pPr>
          </w:p>
        </w:tc>
      </w:tr>
      <w:tr w:rsidR="00AA434C" w14:paraId="079551BE" w14:textId="77777777" w:rsidTr="00AA434C">
        <w:tblPrEx>
          <w:shd w:val="clear" w:color="auto" w:fill="auto"/>
        </w:tblPrEx>
        <w:trPr>
          <w:trHeight w:val="1296"/>
        </w:trPr>
        <w:tc>
          <w:tcPr>
            <w:tcW w:w="510" w:type="pct"/>
          </w:tcPr>
          <w:p w14:paraId="68E2D7E1" w14:textId="77777777" w:rsidR="00AA434C" w:rsidRDefault="00AA434C" w:rsidP="00663586">
            <w:pPr>
              <w:rPr>
                <w:rFonts w:ascii="Calibri" w:eastAsia="Calibri" w:hAnsi="Calibri" w:cs="Calibri"/>
                <w:b/>
                <w:bCs/>
              </w:rPr>
            </w:pPr>
            <w:r w:rsidRPr="00A40541">
              <w:rPr>
                <w:rFonts w:ascii="Calibri" w:eastAsia="Calibri" w:hAnsi="Calibri" w:cs="Calibri"/>
                <w:b/>
                <w:bCs/>
              </w:rPr>
              <w:lastRenderedPageBreak/>
              <w:t>Medical Issues</w:t>
            </w:r>
            <w:r>
              <w:rPr>
                <w:rFonts w:ascii="Calibri" w:eastAsia="Calibri" w:hAnsi="Calibri" w:cs="Calibri"/>
                <w:b/>
                <w:bCs/>
              </w:rPr>
              <w:t xml:space="preserve">: </w:t>
            </w:r>
          </w:p>
          <w:p w14:paraId="6180C826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</w:p>
          <w:p w14:paraId="248B4BD9" w14:textId="77777777" w:rsidR="00AA434C" w:rsidRPr="00A40541" w:rsidRDefault="00AA434C" w:rsidP="00663586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 xml:space="preserve">Pre-existing and process for any that appear during </w:t>
            </w:r>
          </w:p>
        </w:tc>
        <w:tc>
          <w:tcPr>
            <w:tcW w:w="830" w:type="pct"/>
          </w:tcPr>
          <w:p w14:paraId="0EE988D8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llness, death </w:t>
            </w:r>
          </w:p>
        </w:tc>
        <w:tc>
          <w:tcPr>
            <w:tcW w:w="637" w:type="pct"/>
          </w:tcPr>
          <w:p w14:paraId="3033851C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committee </w:t>
            </w:r>
          </w:p>
        </w:tc>
        <w:tc>
          <w:tcPr>
            <w:tcW w:w="164" w:type="pct"/>
          </w:tcPr>
          <w:p w14:paraId="43865751" w14:textId="77777777" w:rsidR="00AA434C" w:rsidRPr="004E2DE5" w:rsidRDefault="00AA434C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3</w:t>
            </w:r>
          </w:p>
        </w:tc>
        <w:tc>
          <w:tcPr>
            <w:tcW w:w="164" w:type="pct"/>
          </w:tcPr>
          <w:p w14:paraId="13D09798" w14:textId="77777777" w:rsidR="00AA434C" w:rsidRPr="004E2DE5" w:rsidRDefault="00AA434C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5</w:t>
            </w:r>
          </w:p>
        </w:tc>
        <w:tc>
          <w:tcPr>
            <w:tcW w:w="166" w:type="pct"/>
          </w:tcPr>
          <w:p w14:paraId="44545B8A" w14:textId="77777777" w:rsidR="00AA434C" w:rsidRPr="004E2DE5" w:rsidRDefault="00AA434C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9</w:t>
            </w:r>
          </w:p>
        </w:tc>
        <w:tc>
          <w:tcPr>
            <w:tcW w:w="925" w:type="pct"/>
          </w:tcPr>
          <w:p w14:paraId="7348953F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clubs and societies should have a process for if a medical issue occurs. </w:t>
            </w:r>
          </w:p>
          <w:p w14:paraId="4292831B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</w:p>
          <w:p w14:paraId="09BC67F9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should know the location of the nearest first aider. Members do not need to disclose medical information to committee (GDPR), but all committee should know how to find a first aider and help quickly. </w:t>
            </w:r>
          </w:p>
          <w:p w14:paraId="1BED61AC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</w:p>
          <w:p w14:paraId="3BB4AA61" w14:textId="28B57468" w:rsidR="00AA434C" w:rsidRDefault="00AA434C" w:rsidP="00663586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>If in a Southampton Sport space, contact reception. If in SUSU, contact reception. If no-one can be found, contact campus Security – 02380 59331</w:t>
            </w:r>
          </w:p>
          <w:p w14:paraId="1CF92082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</w:p>
          <w:p w14:paraId="1C60E9D4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4" w:type="pct"/>
          </w:tcPr>
          <w:p w14:paraId="4CF7323F" w14:textId="77777777" w:rsidR="00AA434C" w:rsidRPr="004E2DE5" w:rsidRDefault="00AA434C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64" w:type="pct"/>
          </w:tcPr>
          <w:p w14:paraId="424F789F" w14:textId="77777777" w:rsidR="00AA434C" w:rsidRPr="004E2DE5" w:rsidRDefault="00AA434C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66" w:type="pct"/>
          </w:tcPr>
          <w:p w14:paraId="7DD34E84" w14:textId="77777777" w:rsidR="00AA434C" w:rsidRPr="004E2DE5" w:rsidRDefault="00AA434C" w:rsidP="00663586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110" w:type="pct"/>
          </w:tcPr>
          <w:p w14:paraId="2E78073B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an emergency, contact 999. </w:t>
            </w:r>
          </w:p>
          <w:p w14:paraId="4DBA1DDA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</w:p>
          <w:p w14:paraId="78180F9B" w14:textId="77777777" w:rsidR="00AA434C" w:rsidRDefault="00AA434C" w:rsidP="00663586">
            <w:pPr>
              <w:rPr>
                <w:rFonts w:ascii="Calibri" w:eastAsia="Calibri" w:hAnsi="Calibri" w:cs="Calibri"/>
              </w:rPr>
            </w:pPr>
            <w:r>
              <w:t xml:space="preserve">Any incidents need to be reported as soon as possible ensuring duty manager/health and safety officers have been informed. Follow </w:t>
            </w:r>
          </w:p>
          <w:p w14:paraId="4E1B9E3A" w14:textId="77777777" w:rsidR="00AA434C" w:rsidRDefault="00AA434C" w:rsidP="00663586"/>
          <w:p w14:paraId="1491E6B9" w14:textId="77777777" w:rsidR="00AA434C" w:rsidRDefault="00AA434C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67C2F34">
              <w:rPr>
                <w:rStyle w:val="normaltextrun"/>
                <w:rFonts w:ascii="Calibri" w:eastAsia="Calibri" w:hAnsi="Calibri" w:cs="Calibri"/>
                <w:color w:val="000000" w:themeColor="text1"/>
              </w:rPr>
              <w:t>Ensure that any incidents involving public or others are recorded and addressed.</w:t>
            </w:r>
          </w:p>
          <w:p w14:paraId="3C4CFDE8" w14:textId="77777777" w:rsidR="00AA434C" w:rsidRDefault="00AA434C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70B577AF" w14:textId="77777777" w:rsidR="00AA434C" w:rsidRDefault="00AA434C" w:rsidP="0066358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67C2F3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24">
              <w:r w:rsidRPr="067C2F34">
                <w:rPr>
                  <w:rStyle w:val="Hyperlink"/>
                  <w:rFonts w:ascii="Calibri" w:eastAsia="Calibri" w:hAnsi="Calibri" w:cs="Calibri"/>
                </w:rPr>
                <w:t>SUSU incident reporting guide</w:t>
              </w:r>
            </w:hyperlink>
          </w:p>
          <w:p w14:paraId="7CBD5C92" w14:textId="77777777" w:rsidR="00AA434C" w:rsidRDefault="00AA434C" w:rsidP="00663586"/>
        </w:tc>
      </w:tr>
    </w:tbl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2"/>
        <w:gridCol w:w="4330"/>
        <w:gridCol w:w="1447"/>
        <w:gridCol w:w="572"/>
        <w:gridCol w:w="1271"/>
        <w:gridCol w:w="18"/>
        <w:gridCol w:w="1801"/>
        <w:gridCol w:w="3896"/>
        <w:gridCol w:w="1382"/>
      </w:tblGrid>
      <w:tr w:rsidR="00C642F4" w:rsidRPr="00957A37" w14:paraId="3C5F0483" w14:textId="77777777" w:rsidTr="54995ED1">
        <w:trPr>
          <w:cantSplit/>
          <w:trHeight w:val="425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299E438C" w:rsidR="00C642F4" w:rsidRPr="00957A37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40"/>
              </w:rPr>
            </w:pP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PART </w:t>
            </w:r>
            <w:r w:rsidR="727B4113"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2</w:t>
            </w: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B – Action Plan</w:t>
            </w:r>
          </w:p>
        </w:tc>
      </w:tr>
      <w:tr w:rsidR="00C642F4" w:rsidRPr="00957A37" w14:paraId="3C5F0485" w14:textId="77777777" w:rsidTr="54995ED1">
        <w:trPr>
          <w:cantSplit/>
          <w:trHeight w:val="300"/>
        </w:trPr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54995ED1">
        <w:trPr>
          <w:trHeight w:val="300"/>
        </w:trPr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07" w:type="pct"/>
            <w:shd w:val="clear" w:color="auto" w:fill="E0E0E0"/>
          </w:tcPr>
          <w:p w14:paraId="3C5F0487" w14:textId="77777777" w:rsidR="00C642F4" w:rsidRPr="00957A37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470" w:type="pct"/>
            <w:shd w:val="clear" w:color="auto" w:fill="E0E0E0"/>
          </w:tcPr>
          <w:p w14:paraId="3C5F0488" w14:textId="77777777" w:rsidR="00C642F4" w:rsidRPr="002B165D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99" w:type="pct"/>
            <w:gridSpan w:val="2"/>
            <w:shd w:val="clear" w:color="auto" w:fill="E0E0E0"/>
          </w:tcPr>
          <w:p w14:paraId="3C5F0489" w14:textId="77777777" w:rsidR="00C642F4" w:rsidRPr="002B165D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91" w:type="pct"/>
            <w:gridSpan w:val="2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2B165D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715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66358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2B165D" w:rsidRPr="00957A37" w14:paraId="3C5F0493" w14:textId="77777777" w:rsidTr="54995ED1">
        <w:trPr>
          <w:trHeight w:val="574"/>
        </w:trPr>
        <w:tc>
          <w:tcPr>
            <w:tcW w:w="218" w:type="pct"/>
          </w:tcPr>
          <w:p w14:paraId="3C5F048D" w14:textId="6E62D39F" w:rsidR="002B165D" w:rsidRPr="00957A37" w:rsidRDefault="1E688D66" w:rsidP="5182A2E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</w:pPr>
            <w:r w:rsidRPr="5182A2E8">
              <w:t>1</w:t>
            </w:r>
          </w:p>
        </w:tc>
        <w:tc>
          <w:tcPr>
            <w:tcW w:w="1407" w:type="pct"/>
          </w:tcPr>
          <w:p w14:paraId="3C5F048E" w14:textId="3780BB9B" w:rsidR="002B165D" w:rsidRPr="00957A37" w:rsidRDefault="30F9A94B" w:rsidP="5182A2E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color w:val="000000"/>
              </w:rPr>
            </w:pPr>
            <w:r w:rsidRPr="5182A2E8">
              <w:rPr>
                <w:color w:val="000000" w:themeColor="text1"/>
              </w:rPr>
              <w:t xml:space="preserve">Event organisers to have submitted a SUSU groups </w:t>
            </w:r>
            <w:hyperlink r:id="rId25">
              <w:r w:rsidRPr="5182A2E8">
                <w:rPr>
                  <w:rStyle w:val="Hyperlink"/>
                </w:rPr>
                <w:t>External speaker form</w:t>
              </w:r>
            </w:hyperlink>
            <w:r w:rsidRPr="5182A2E8">
              <w:rPr>
                <w:color w:val="000000" w:themeColor="text1"/>
              </w:rPr>
              <w:t xml:space="preserve"> (if applicable) </w:t>
            </w:r>
          </w:p>
        </w:tc>
        <w:tc>
          <w:tcPr>
            <w:tcW w:w="470" w:type="pct"/>
          </w:tcPr>
          <w:p w14:paraId="3C5F048F" w14:textId="7A84733B" w:rsidR="002B165D" w:rsidRPr="00957A37" w:rsidRDefault="00D87D9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Calibri" w:eastAsia="Calibri" w:hAnsi="Calibri" w:cs="Calibri"/>
                <w:color w:val="FF0000"/>
              </w:rPr>
              <w:t>Afia Minhas</w:t>
            </w:r>
          </w:p>
        </w:tc>
        <w:tc>
          <w:tcPr>
            <w:tcW w:w="599" w:type="pct"/>
            <w:gridSpan w:val="2"/>
          </w:tcPr>
          <w:p w14:paraId="3C5F0490" w14:textId="124F9012" w:rsidR="002B165D" w:rsidRPr="00957A37" w:rsidRDefault="00C46792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Calibri" w:eastAsia="Calibri" w:hAnsi="Calibri" w:cs="Calibri"/>
                <w:color w:val="FF0000"/>
              </w:rPr>
              <w:t>24/02/2026</w:t>
            </w:r>
          </w:p>
        </w:tc>
        <w:tc>
          <w:tcPr>
            <w:tcW w:w="591" w:type="pct"/>
            <w:gridSpan w:val="2"/>
            <w:tcBorders>
              <w:right w:val="single" w:sz="18" w:space="0" w:color="auto"/>
            </w:tcBorders>
          </w:tcPr>
          <w:p w14:paraId="3C5F0491" w14:textId="711CD22F" w:rsidR="002B165D" w:rsidRPr="00957A37" w:rsidRDefault="002B165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715" w:type="pct"/>
            <w:gridSpan w:val="2"/>
            <w:tcBorders>
              <w:left w:val="single" w:sz="18" w:space="0" w:color="auto"/>
            </w:tcBorders>
          </w:tcPr>
          <w:p w14:paraId="3C5F0492" w14:textId="07888901" w:rsidR="002B165D" w:rsidRPr="00957A37" w:rsidRDefault="002B165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5182A2E8" w14:paraId="7D9428BA" w14:textId="77777777" w:rsidTr="54995ED1">
        <w:trPr>
          <w:trHeight w:val="574"/>
        </w:trPr>
        <w:tc>
          <w:tcPr>
            <w:tcW w:w="218" w:type="pct"/>
          </w:tcPr>
          <w:p w14:paraId="20138229" w14:textId="09AEED99" w:rsidR="4912EEFD" w:rsidRDefault="4912EEFD" w:rsidP="5182A2E8">
            <w:pPr>
              <w:spacing w:line="240" w:lineRule="auto"/>
              <w:jc w:val="center"/>
            </w:pPr>
            <w:r w:rsidRPr="5182A2E8">
              <w:t>2</w:t>
            </w:r>
          </w:p>
        </w:tc>
        <w:tc>
          <w:tcPr>
            <w:tcW w:w="1407" w:type="pct"/>
          </w:tcPr>
          <w:p w14:paraId="2BD1812E" w14:textId="36A2EEEF" w:rsidR="19059299" w:rsidRDefault="19059299" w:rsidP="5182A2E8">
            <w:pPr>
              <w:spacing w:line="240" w:lineRule="auto"/>
              <w:rPr>
                <w:color w:val="000000" w:themeColor="text1"/>
              </w:rPr>
            </w:pPr>
            <w:r w:rsidRPr="5182A2E8">
              <w:rPr>
                <w:color w:val="000000" w:themeColor="text1"/>
              </w:rPr>
              <w:t xml:space="preserve">Event organisers to ensure they have read and are familiar with the </w:t>
            </w:r>
            <w:hyperlink r:id="rId26">
              <w:proofErr w:type="spellStart"/>
              <w:r w:rsidRPr="5182A2E8">
                <w:rPr>
                  <w:rStyle w:val="Hyperlink"/>
                </w:rPr>
                <w:t>UoS</w:t>
              </w:r>
              <w:proofErr w:type="spellEnd"/>
              <w:r w:rsidRPr="5182A2E8">
                <w:rPr>
                  <w:rStyle w:val="Hyperlink"/>
                </w:rPr>
                <w:t xml:space="preserve"> Code of Practice on Freedom of speech and academic freedom.</w:t>
              </w:r>
            </w:hyperlink>
            <w:r w:rsidRPr="5182A2E8">
              <w:rPr>
                <w:color w:val="000000" w:themeColor="text1"/>
              </w:rPr>
              <w:t xml:space="preserve"> </w:t>
            </w:r>
          </w:p>
        </w:tc>
        <w:tc>
          <w:tcPr>
            <w:tcW w:w="470" w:type="pct"/>
          </w:tcPr>
          <w:p w14:paraId="47ED1CDA" w14:textId="71173372" w:rsidR="5182A2E8" w:rsidRDefault="00D87D9D" w:rsidP="5182A2E8">
            <w:pPr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FF0000"/>
              </w:rPr>
              <w:t>Afia Minhas</w:t>
            </w:r>
          </w:p>
        </w:tc>
        <w:tc>
          <w:tcPr>
            <w:tcW w:w="599" w:type="pct"/>
            <w:gridSpan w:val="2"/>
          </w:tcPr>
          <w:p w14:paraId="2541E0D7" w14:textId="32DA2B35" w:rsidR="5182A2E8" w:rsidRDefault="00642647" w:rsidP="5182A2E8">
            <w:pPr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FF0000"/>
              </w:rPr>
              <w:t>01/3/2026</w:t>
            </w:r>
          </w:p>
        </w:tc>
        <w:tc>
          <w:tcPr>
            <w:tcW w:w="591" w:type="pct"/>
            <w:gridSpan w:val="2"/>
            <w:tcBorders>
              <w:right w:val="single" w:sz="18" w:space="0" w:color="auto"/>
            </w:tcBorders>
          </w:tcPr>
          <w:p w14:paraId="3C76740C" w14:textId="331C6F07" w:rsidR="5182A2E8" w:rsidRDefault="5182A2E8" w:rsidP="5182A2E8">
            <w:pPr>
              <w:spacing w:line="240" w:lineRule="auto"/>
              <w:rPr>
                <w:rFonts w:ascii="Lucida Sans" w:eastAsia="Times New Roman" w:hAnsi="Lucida Sans" w:cs="Arial"/>
                <w:color w:val="000000" w:themeColor="text1"/>
              </w:rPr>
            </w:pPr>
          </w:p>
        </w:tc>
        <w:tc>
          <w:tcPr>
            <w:tcW w:w="1715" w:type="pct"/>
            <w:gridSpan w:val="2"/>
            <w:tcBorders>
              <w:left w:val="single" w:sz="18" w:space="0" w:color="auto"/>
            </w:tcBorders>
          </w:tcPr>
          <w:p w14:paraId="050B1C91" w14:textId="72EC8313" w:rsidR="5182A2E8" w:rsidRDefault="5182A2E8" w:rsidP="5182A2E8">
            <w:pPr>
              <w:spacing w:line="240" w:lineRule="auto"/>
              <w:rPr>
                <w:rFonts w:ascii="Lucida Sans" w:eastAsia="Times New Roman" w:hAnsi="Lucida Sans" w:cs="Arial"/>
                <w:color w:val="000000" w:themeColor="text1"/>
              </w:rPr>
            </w:pPr>
          </w:p>
        </w:tc>
      </w:tr>
      <w:tr w:rsidR="5182A2E8" w14:paraId="0B0A3728" w14:textId="77777777" w:rsidTr="54995ED1">
        <w:trPr>
          <w:trHeight w:val="574"/>
        </w:trPr>
        <w:tc>
          <w:tcPr>
            <w:tcW w:w="218" w:type="pct"/>
          </w:tcPr>
          <w:p w14:paraId="27744F9C" w14:textId="71A28D17" w:rsidR="7805C3CF" w:rsidRDefault="00E04B3F" w:rsidP="5182A2E8">
            <w:pPr>
              <w:spacing w:line="240" w:lineRule="auto"/>
              <w:jc w:val="center"/>
              <w:rPr>
                <w:rFonts w:eastAsia="Times New Roman" w:cs="Arial"/>
                <w:color w:val="000000" w:themeColor="text1"/>
              </w:rPr>
            </w:pPr>
            <w:r>
              <w:rPr>
                <w:rFonts w:eastAsia="Times New Roman" w:cs="Arial"/>
                <w:color w:val="000000" w:themeColor="text1"/>
              </w:rPr>
              <w:t>3</w:t>
            </w:r>
          </w:p>
        </w:tc>
        <w:tc>
          <w:tcPr>
            <w:tcW w:w="1407" w:type="pct"/>
          </w:tcPr>
          <w:p w14:paraId="287F5082" w14:textId="29E10DE9" w:rsidR="1946B781" w:rsidRDefault="1946B781" w:rsidP="5182A2E8">
            <w:pPr>
              <w:spacing w:line="240" w:lineRule="auto"/>
              <w:rPr>
                <w:rFonts w:ascii="Lucida Sans" w:eastAsia="Times New Roman" w:hAnsi="Lucida Sans" w:cs="Arial"/>
                <w:color w:val="000000" w:themeColor="text1"/>
              </w:rPr>
            </w:pPr>
            <w:r w:rsidRPr="5182A2E8">
              <w:rPr>
                <w:rFonts w:eastAsia="Times New Roman" w:cs="Arial"/>
                <w:color w:val="000000" w:themeColor="text1"/>
              </w:rPr>
              <w:t>Event purpose shared with participants-e.g. shared via social media channels, emails, tick</w:t>
            </w:r>
            <w:r w:rsidR="2ED92596" w:rsidRPr="5182A2E8">
              <w:rPr>
                <w:rFonts w:eastAsia="Times New Roman" w:cs="Arial"/>
                <w:color w:val="000000" w:themeColor="text1"/>
              </w:rPr>
              <w:t>eting</w:t>
            </w:r>
            <w:r w:rsidRPr="5182A2E8">
              <w:rPr>
                <w:rFonts w:eastAsia="Times New Roman" w:cs="Arial"/>
                <w:color w:val="000000" w:themeColor="text1"/>
              </w:rPr>
              <w:t xml:space="preserve"> platform </w:t>
            </w:r>
          </w:p>
        </w:tc>
        <w:tc>
          <w:tcPr>
            <w:tcW w:w="470" w:type="pct"/>
          </w:tcPr>
          <w:p w14:paraId="799DE39F" w14:textId="5E49CE5A" w:rsidR="5182A2E8" w:rsidRDefault="00D87D9D" w:rsidP="5182A2E8">
            <w:pPr>
              <w:spacing w:after="0" w:line="240" w:lineRule="auto"/>
              <w:outlineLvl w:val="0"/>
              <w:rPr>
                <w:rFonts w:ascii="Calibri" w:eastAsia="Calibri" w:hAnsi="Calibri" w:cs="Calibri"/>
                <w:color w:val="FF0000"/>
              </w:rPr>
            </w:pPr>
            <w:r>
              <w:rPr>
                <w:rFonts w:ascii="Calibri" w:eastAsia="Calibri" w:hAnsi="Calibri" w:cs="Calibri"/>
                <w:color w:val="FF0000"/>
              </w:rPr>
              <w:t>Afia Minhas</w:t>
            </w:r>
          </w:p>
        </w:tc>
        <w:tc>
          <w:tcPr>
            <w:tcW w:w="599" w:type="pct"/>
            <w:gridSpan w:val="2"/>
          </w:tcPr>
          <w:p w14:paraId="188AC825" w14:textId="0BE8CE81" w:rsidR="610E9F39" w:rsidRDefault="00642647" w:rsidP="5182A2E8">
            <w:pPr>
              <w:spacing w:after="0" w:line="240" w:lineRule="auto"/>
              <w:outlineLvl w:val="0"/>
              <w:rPr>
                <w:rFonts w:ascii="Calibri" w:eastAsia="Calibri" w:hAnsi="Calibri" w:cs="Calibri"/>
                <w:color w:val="FF0000"/>
              </w:rPr>
            </w:pPr>
            <w:r>
              <w:rPr>
                <w:rFonts w:ascii="Calibri" w:eastAsia="Calibri" w:hAnsi="Calibri" w:cs="Calibri"/>
                <w:color w:val="FF0000"/>
              </w:rPr>
              <w:t>001/03/2026</w:t>
            </w:r>
            <w:r w:rsidR="610E9F39" w:rsidRPr="5182A2E8">
              <w:rPr>
                <w:rFonts w:ascii="Calibri" w:eastAsia="Calibri" w:hAnsi="Calibri" w:cs="Calibri"/>
                <w:color w:val="FF0000"/>
              </w:rPr>
              <w:t xml:space="preserve"> </w:t>
            </w:r>
          </w:p>
        </w:tc>
        <w:tc>
          <w:tcPr>
            <w:tcW w:w="591" w:type="pct"/>
            <w:gridSpan w:val="2"/>
            <w:tcBorders>
              <w:right w:val="single" w:sz="18" w:space="0" w:color="auto"/>
            </w:tcBorders>
          </w:tcPr>
          <w:p w14:paraId="304DE317" w14:textId="21F99002" w:rsidR="5182A2E8" w:rsidRDefault="5182A2E8" w:rsidP="5182A2E8">
            <w:pPr>
              <w:spacing w:line="240" w:lineRule="auto"/>
              <w:rPr>
                <w:rFonts w:ascii="Lucida Sans" w:eastAsia="Times New Roman" w:hAnsi="Lucida Sans" w:cs="Arial"/>
                <w:color w:val="000000" w:themeColor="text1"/>
              </w:rPr>
            </w:pPr>
          </w:p>
        </w:tc>
        <w:tc>
          <w:tcPr>
            <w:tcW w:w="1715" w:type="pct"/>
            <w:gridSpan w:val="2"/>
            <w:tcBorders>
              <w:left w:val="single" w:sz="18" w:space="0" w:color="auto"/>
            </w:tcBorders>
          </w:tcPr>
          <w:p w14:paraId="3F9FAECD" w14:textId="3B7F0FFA" w:rsidR="5182A2E8" w:rsidRDefault="5182A2E8" w:rsidP="5182A2E8">
            <w:pPr>
              <w:pStyle w:val="NoSpacing"/>
            </w:pPr>
          </w:p>
        </w:tc>
      </w:tr>
      <w:tr w:rsidR="002B165D" w:rsidRPr="00957A37" w14:paraId="3C5F04C2" w14:textId="77777777" w:rsidTr="54995ED1">
        <w:trPr>
          <w:cantSplit/>
          <w:trHeight w:val="300"/>
        </w:trPr>
        <w:tc>
          <w:tcPr>
            <w:tcW w:w="2694" w:type="pct"/>
            <w:gridSpan w:val="5"/>
            <w:tcBorders>
              <w:bottom w:val="nil"/>
            </w:tcBorders>
          </w:tcPr>
          <w:p w14:paraId="2C232A01" w14:textId="69C3ED63" w:rsidR="002B165D" w:rsidRDefault="002B165D" w:rsidP="54995ED1">
            <w:pPr>
              <w:spacing w:after="0" w:line="240" w:lineRule="auto"/>
              <w:rPr>
                <w:rFonts w:ascii="Lucida Sans" w:eastAsia="Lucida Sans" w:hAnsi="Lucida Sans" w:cs="Lucida Sans"/>
                <w:color w:val="FF0000"/>
              </w:rPr>
            </w:pPr>
            <w:r w:rsidRPr="54995ED1">
              <w:rPr>
                <w:rFonts w:ascii="Lucida Sans" w:eastAsia="Times New Roman" w:hAnsi="Lucida Sans" w:cs="Arial"/>
                <w:color w:val="000000"/>
              </w:rPr>
              <w:t xml:space="preserve">Responsible </w:t>
            </w:r>
            <w:r>
              <w:rPr>
                <w:rStyle w:val="normaltextrun"/>
                <w:rFonts w:ascii="Lucida Sans" w:hAnsi="Lucida Sans"/>
                <w:color w:val="000000"/>
                <w:bdr w:val="none" w:sz="0" w:space="0" w:color="auto" w:frame="1"/>
              </w:rPr>
              <w:t>committee member</w:t>
            </w:r>
            <w:r w:rsidRPr="54995ED1">
              <w:rPr>
                <w:rFonts w:ascii="Lucida Sans" w:eastAsia="Times New Roman" w:hAnsi="Lucida Sans" w:cs="Arial"/>
                <w:color w:val="000000"/>
              </w:rPr>
              <w:t xml:space="preserve"> signature:</w:t>
            </w:r>
            <w:r w:rsidRPr="003A5419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2D9B973D" w:rsidRPr="003A5419">
              <w:rPr>
                <w:rFonts w:ascii="Lucida Sans" w:eastAsia="Lucida Sans" w:hAnsi="Lucida Sans" w:cs="Lucida Sans"/>
                <w:color w:val="FF0000"/>
              </w:rPr>
              <w:t>Afia Minhas</w:t>
            </w:r>
          </w:p>
          <w:p w14:paraId="3C5F04BF" w14:textId="3B5910A3" w:rsidR="002B165D" w:rsidRPr="00957A37" w:rsidRDefault="002B165D" w:rsidP="54995ED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color w:val="FF0000"/>
                <w:sz w:val="24"/>
                <w:szCs w:val="24"/>
                <w:highlight w:val="yellow"/>
              </w:rPr>
            </w:pPr>
          </w:p>
          <w:p w14:paraId="3C5F04C0" w14:textId="77777777" w:rsidR="002B165D" w:rsidRPr="00957A37" w:rsidRDefault="002B165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06" w:type="pct"/>
            <w:gridSpan w:val="4"/>
            <w:tcBorders>
              <w:bottom w:val="nil"/>
            </w:tcBorders>
          </w:tcPr>
          <w:p w14:paraId="63616481" w14:textId="7651B831" w:rsidR="002B165D" w:rsidRDefault="002B165D" w:rsidP="002B165D">
            <w:pPr>
              <w:spacing w:after="0" w:line="240" w:lineRule="auto"/>
              <w:rPr>
                <w:rFonts w:ascii="Lucida Sans" w:eastAsia="Lucida Sans" w:hAnsi="Lucida Sans" w:cs="Lucida Sans"/>
                <w:color w:val="FF000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>
              <w:rPr>
                <w:rStyle w:val="normaltextrun"/>
                <w:rFonts w:ascii="Lucida Sans" w:hAnsi="Lucida Sans"/>
                <w:color w:val="000000"/>
                <w:bdr w:val="none" w:sz="0" w:space="0" w:color="auto" w:frame="1"/>
              </w:rPr>
              <w:t xml:space="preserve">committee member 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signatur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B67514">
              <w:rPr>
                <w:rFonts w:ascii="Lucida Sans" w:eastAsia="Lucida Sans" w:hAnsi="Lucida Sans" w:cs="Lucida Sans"/>
                <w:color w:val="FF0000"/>
              </w:rPr>
              <w:t xml:space="preserve">Yaviin </w:t>
            </w:r>
            <w:proofErr w:type="spellStart"/>
            <w:r w:rsidR="00B67514">
              <w:rPr>
                <w:rFonts w:ascii="Lucida Sans" w:eastAsia="Lucida Sans" w:hAnsi="Lucida Sans" w:cs="Lucida Sans"/>
                <w:color w:val="FF0000"/>
              </w:rPr>
              <w:t>Jayasoma</w:t>
            </w:r>
            <w:proofErr w:type="spellEnd"/>
          </w:p>
          <w:p w14:paraId="7726C344" w14:textId="77777777" w:rsidR="00B67514" w:rsidRDefault="00B67514" w:rsidP="002B165D">
            <w:pPr>
              <w:spacing w:after="0" w:line="240" w:lineRule="auto"/>
              <w:rPr>
                <w:rFonts w:ascii="Lucida Sans" w:eastAsia="Lucida Sans" w:hAnsi="Lucida Sans" w:cs="Lucida Sans"/>
                <w:color w:val="FF0000"/>
              </w:rPr>
            </w:pPr>
          </w:p>
          <w:p w14:paraId="3C5F04C1" w14:textId="3698E66B" w:rsidR="002B165D" w:rsidRPr="00957A37" w:rsidRDefault="002B165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2B165D" w:rsidRPr="00957A37" w14:paraId="3C5F04C7" w14:textId="77777777" w:rsidTr="54995ED1">
        <w:trPr>
          <w:cantSplit/>
          <w:trHeight w:val="606"/>
        </w:trPr>
        <w:tc>
          <w:tcPr>
            <w:tcW w:w="2281" w:type="pct"/>
            <w:gridSpan w:val="4"/>
            <w:tcBorders>
              <w:top w:val="nil"/>
              <w:right w:val="nil"/>
            </w:tcBorders>
          </w:tcPr>
          <w:p w14:paraId="3C5F04C3" w14:textId="6FB9AB12" w:rsidR="002B165D" w:rsidRPr="00957A37" w:rsidRDefault="002B165D" w:rsidP="54995ED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  <w:color w:val="FF0000"/>
              </w:rPr>
            </w:pPr>
            <w:r w:rsidRPr="54995ED1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Pr="54995ED1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32AE2B2E" w:rsidRPr="54995ED1">
              <w:rPr>
                <w:rFonts w:ascii="Lucida Sans" w:eastAsia="Lucida Sans" w:hAnsi="Lucida Sans" w:cs="Lucida Sans"/>
                <w:color w:val="FF0000"/>
              </w:rPr>
              <w:t>AFIA MINHAS</w:t>
            </w:r>
          </w:p>
        </w:tc>
        <w:tc>
          <w:tcPr>
            <w:tcW w:w="419" w:type="pct"/>
            <w:gridSpan w:val="2"/>
            <w:tcBorders>
              <w:top w:val="nil"/>
              <w:left w:val="nil"/>
            </w:tcBorders>
          </w:tcPr>
          <w:p w14:paraId="3C5F04C4" w14:textId="5BC04D20" w:rsidR="002B165D" w:rsidRPr="00957A37" w:rsidRDefault="002B165D" w:rsidP="54995ED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54995ED1">
              <w:rPr>
                <w:rFonts w:ascii="Lucida Sans" w:eastAsia="Times New Roman" w:hAnsi="Lucida Sans" w:cs="Arial"/>
                <w:color w:val="000000" w:themeColor="text1"/>
              </w:rPr>
              <w:t xml:space="preserve">Date: </w:t>
            </w:r>
            <w:r w:rsidR="6133D76E" w:rsidRPr="54995ED1">
              <w:rPr>
                <w:rFonts w:ascii="Lucida Sans" w:eastAsia="Times New Roman" w:hAnsi="Lucida Sans" w:cs="Arial"/>
                <w:color w:val="000000" w:themeColor="text1"/>
              </w:rPr>
              <w:t>24/02/26</w:t>
            </w:r>
          </w:p>
        </w:tc>
        <w:tc>
          <w:tcPr>
            <w:tcW w:w="1851" w:type="pct"/>
            <w:gridSpan w:val="2"/>
            <w:tcBorders>
              <w:top w:val="nil"/>
              <w:right w:val="nil"/>
            </w:tcBorders>
          </w:tcPr>
          <w:p w14:paraId="3C5F04C5" w14:textId="677E3093" w:rsidR="002B165D" w:rsidRPr="00957A37" w:rsidRDefault="002B165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Pr="003A5419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00B67514">
              <w:rPr>
                <w:rFonts w:ascii="Lucida Sans" w:eastAsia="Lucida Sans" w:hAnsi="Lucida Sans" w:cs="Lucida Sans"/>
                <w:color w:val="FF0000"/>
              </w:rPr>
              <w:t>YAVIIN JAYASOMA</w:t>
            </w:r>
          </w:p>
        </w:tc>
        <w:tc>
          <w:tcPr>
            <w:tcW w:w="449" w:type="pct"/>
            <w:tcBorders>
              <w:top w:val="nil"/>
              <w:left w:val="nil"/>
            </w:tcBorders>
          </w:tcPr>
          <w:p w14:paraId="3C5F04C6" w14:textId="19A31240" w:rsidR="002B165D" w:rsidRPr="00957A37" w:rsidRDefault="002B165D" w:rsidP="002B165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  <w:r w:rsidR="00B67514">
              <w:rPr>
                <w:rFonts w:ascii="Lucida Sans" w:eastAsia="Times New Roman" w:hAnsi="Lucida Sans" w:cs="Arial"/>
                <w:color w:val="000000"/>
                <w:szCs w:val="20"/>
              </w:rPr>
              <w:t>24/02/26</w:t>
            </w:r>
          </w:p>
        </w:tc>
      </w:tr>
    </w:tbl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663586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663586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3B42D34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7" r:lo="rId28" r:qs="rId29" r:cs="rId3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663586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663586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663586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663586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663586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663586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663586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663586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663586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aken into account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aken into account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32"/>
      <w:footerReference w:type="default" r:id="rId33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D5D98" w14:textId="77777777" w:rsidR="00576B32" w:rsidRDefault="00576B32" w:rsidP="00AC47B4">
      <w:pPr>
        <w:spacing w:after="0" w:line="240" w:lineRule="auto"/>
      </w:pPr>
      <w:r>
        <w:separator/>
      </w:r>
    </w:p>
  </w:endnote>
  <w:endnote w:type="continuationSeparator" w:id="0">
    <w:p w14:paraId="1023BA70" w14:textId="77777777" w:rsidR="00576B32" w:rsidRDefault="00576B32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Calibri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69E1D662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3F53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50976" w14:textId="77777777" w:rsidR="00576B32" w:rsidRDefault="00576B32" w:rsidP="00AC47B4">
      <w:pPr>
        <w:spacing w:after="0" w:line="240" w:lineRule="auto"/>
      </w:pPr>
      <w:r>
        <w:separator/>
      </w:r>
    </w:p>
  </w:footnote>
  <w:footnote w:type="continuationSeparator" w:id="0">
    <w:p w14:paraId="4D82F126" w14:textId="77777777" w:rsidR="00576B32" w:rsidRDefault="00576B32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8" w14:textId="0F57D108" w:rsidR="00B817BD" w:rsidRPr="00E64593" w:rsidRDefault="00B817BD" w:rsidP="22B33E1E">
    <w:pPr>
      <w:tabs>
        <w:tab w:val="left" w:pos="9844"/>
      </w:tabs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 w:rsidR="22B33E1E">
      <w:rPr>
        <w:noProof/>
      </w:rPr>
      <w:drawing>
        <wp:anchor distT="0" distB="0" distL="114300" distR="114300" simplePos="0" relativeHeight="251658240" behindDoc="0" locked="0" layoutInCell="1" allowOverlap="1" wp14:anchorId="6F2D87C3" wp14:editId="294BDAA6">
          <wp:simplePos x="0" y="0"/>
          <wp:positionH relativeFrom="column">
            <wp:align>right</wp:align>
          </wp:positionH>
          <wp:positionV relativeFrom="paragraph">
            <wp:posOffset>0</wp:posOffset>
          </wp:positionV>
          <wp:extent cx="1580540" cy="812071"/>
          <wp:effectExtent l="0" t="0" r="0" b="0"/>
          <wp:wrapSquare wrapText="bothSides"/>
          <wp:docPr id="304053241" name="Picture 3040532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0540" cy="8120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A2291"/>
    <w:multiLevelType w:val="hybridMultilevel"/>
    <w:tmpl w:val="8CC256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5B5464"/>
    <w:multiLevelType w:val="hybridMultilevel"/>
    <w:tmpl w:val="B04864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760134"/>
    <w:multiLevelType w:val="hybridMultilevel"/>
    <w:tmpl w:val="C82CD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89666A"/>
    <w:multiLevelType w:val="hybridMultilevel"/>
    <w:tmpl w:val="B4C0CB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39154F"/>
    <w:multiLevelType w:val="hybridMultilevel"/>
    <w:tmpl w:val="6490753C"/>
    <w:lvl w:ilvl="0" w:tplc="E5CC7E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BCE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FA0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FEC8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38A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E4F8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48C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B4FD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74D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727A3"/>
    <w:multiLevelType w:val="hybridMultilevel"/>
    <w:tmpl w:val="AAF2A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1A4A6"/>
    <w:multiLevelType w:val="hybridMultilevel"/>
    <w:tmpl w:val="1BA28646"/>
    <w:lvl w:ilvl="0" w:tplc="A9E893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0AF6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588A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669E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A2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AA87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B2B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807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C243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41A97"/>
    <w:multiLevelType w:val="hybridMultilevel"/>
    <w:tmpl w:val="A8F41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C48D8"/>
    <w:multiLevelType w:val="hybridMultilevel"/>
    <w:tmpl w:val="7276B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863C85"/>
    <w:multiLevelType w:val="hybridMultilevel"/>
    <w:tmpl w:val="04C69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E20686"/>
    <w:multiLevelType w:val="hybridMultilevel"/>
    <w:tmpl w:val="046624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6389F"/>
    <w:multiLevelType w:val="hybridMultilevel"/>
    <w:tmpl w:val="BF1AD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762529"/>
    <w:multiLevelType w:val="hybridMultilevel"/>
    <w:tmpl w:val="85360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0592175">
    <w:abstractNumId w:val="6"/>
  </w:num>
  <w:num w:numId="2" w16cid:durableId="1341394962">
    <w:abstractNumId w:val="4"/>
  </w:num>
  <w:num w:numId="3" w16cid:durableId="1721129384">
    <w:abstractNumId w:val="17"/>
  </w:num>
  <w:num w:numId="4" w16cid:durableId="1743680088">
    <w:abstractNumId w:val="13"/>
  </w:num>
  <w:num w:numId="5" w16cid:durableId="194194388">
    <w:abstractNumId w:val="9"/>
  </w:num>
  <w:num w:numId="6" w16cid:durableId="1017191166">
    <w:abstractNumId w:val="3"/>
  </w:num>
  <w:num w:numId="7" w16cid:durableId="793140381">
    <w:abstractNumId w:val="11"/>
  </w:num>
  <w:num w:numId="8" w16cid:durableId="1365867527">
    <w:abstractNumId w:val="16"/>
  </w:num>
  <w:num w:numId="9" w16cid:durableId="1779062574">
    <w:abstractNumId w:val="1"/>
  </w:num>
  <w:num w:numId="10" w16cid:durableId="1903323223">
    <w:abstractNumId w:val="10"/>
  </w:num>
  <w:num w:numId="11" w16cid:durableId="1539663582">
    <w:abstractNumId w:val="12"/>
  </w:num>
  <w:num w:numId="12" w16cid:durableId="1489831402">
    <w:abstractNumId w:val="0"/>
  </w:num>
  <w:num w:numId="13" w16cid:durableId="1401446936">
    <w:abstractNumId w:val="2"/>
  </w:num>
  <w:num w:numId="14" w16cid:durableId="1082802199">
    <w:abstractNumId w:val="5"/>
  </w:num>
  <w:num w:numId="15" w16cid:durableId="1068111834">
    <w:abstractNumId w:val="14"/>
  </w:num>
  <w:num w:numId="16" w16cid:durableId="1811245879">
    <w:abstractNumId w:val="8"/>
  </w:num>
  <w:num w:numId="17" w16cid:durableId="487404591">
    <w:abstractNumId w:val="7"/>
  </w:num>
  <w:num w:numId="18" w16cid:durableId="1460878155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bEwMzMxM7QwtzBW0lEKTi0uzszPAykwqQUAWwBsj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1AF9"/>
    <w:rsid w:val="00012336"/>
    <w:rsid w:val="000126CB"/>
    <w:rsid w:val="00012D7A"/>
    <w:rsid w:val="00024DAD"/>
    <w:rsid w:val="00027715"/>
    <w:rsid w:val="00033835"/>
    <w:rsid w:val="000354BA"/>
    <w:rsid w:val="0003686D"/>
    <w:rsid w:val="00037126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1361"/>
    <w:rsid w:val="000C3F13"/>
    <w:rsid w:val="000C4E23"/>
    <w:rsid w:val="000C4FAC"/>
    <w:rsid w:val="000C584B"/>
    <w:rsid w:val="000C5FCD"/>
    <w:rsid w:val="000C6C98"/>
    <w:rsid w:val="000C734A"/>
    <w:rsid w:val="000D265D"/>
    <w:rsid w:val="000D6DA0"/>
    <w:rsid w:val="000E019F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274C2"/>
    <w:rsid w:val="00133077"/>
    <w:rsid w:val="0013426F"/>
    <w:rsid w:val="00140E8A"/>
    <w:rsid w:val="00144FAB"/>
    <w:rsid w:val="001464A4"/>
    <w:rsid w:val="00147C5C"/>
    <w:rsid w:val="00155D42"/>
    <w:rsid w:val="001611F8"/>
    <w:rsid w:val="00166A4C"/>
    <w:rsid w:val="001674E1"/>
    <w:rsid w:val="00170B84"/>
    <w:rsid w:val="001738E1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092C"/>
    <w:rsid w:val="001C36F2"/>
    <w:rsid w:val="001C4518"/>
    <w:rsid w:val="001C5A56"/>
    <w:rsid w:val="001D0DCB"/>
    <w:rsid w:val="001D1E79"/>
    <w:rsid w:val="001D1FF1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1F7E70"/>
    <w:rsid w:val="00204367"/>
    <w:rsid w:val="00206901"/>
    <w:rsid w:val="00206B86"/>
    <w:rsid w:val="00210954"/>
    <w:rsid w:val="00222D79"/>
    <w:rsid w:val="00223C86"/>
    <w:rsid w:val="00232EB0"/>
    <w:rsid w:val="00234663"/>
    <w:rsid w:val="00236EDC"/>
    <w:rsid w:val="00241F4E"/>
    <w:rsid w:val="00246B6F"/>
    <w:rsid w:val="0025344F"/>
    <w:rsid w:val="00253B73"/>
    <w:rsid w:val="00256184"/>
    <w:rsid w:val="00256722"/>
    <w:rsid w:val="002607CF"/>
    <w:rsid w:val="002635D1"/>
    <w:rsid w:val="00271C94"/>
    <w:rsid w:val="00274F2E"/>
    <w:rsid w:val="002770D4"/>
    <w:rsid w:val="002860FE"/>
    <w:rsid w:val="002871EB"/>
    <w:rsid w:val="002951AB"/>
    <w:rsid w:val="002A2D8C"/>
    <w:rsid w:val="002A32DB"/>
    <w:rsid w:val="002A35C1"/>
    <w:rsid w:val="002A631F"/>
    <w:rsid w:val="002A7C41"/>
    <w:rsid w:val="002B165D"/>
    <w:rsid w:val="002B246E"/>
    <w:rsid w:val="002B2901"/>
    <w:rsid w:val="002C0286"/>
    <w:rsid w:val="002C29DD"/>
    <w:rsid w:val="002C2F81"/>
    <w:rsid w:val="002C33C6"/>
    <w:rsid w:val="002C511A"/>
    <w:rsid w:val="002D05EC"/>
    <w:rsid w:val="002D1086"/>
    <w:rsid w:val="002D318C"/>
    <w:rsid w:val="002D6018"/>
    <w:rsid w:val="002E38DC"/>
    <w:rsid w:val="002E64AC"/>
    <w:rsid w:val="002F3BF7"/>
    <w:rsid w:val="002F5C84"/>
    <w:rsid w:val="002F620C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00F"/>
    <w:rsid w:val="004014C3"/>
    <w:rsid w:val="00401B99"/>
    <w:rsid w:val="00414C62"/>
    <w:rsid w:val="00421100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01F4"/>
    <w:rsid w:val="0047445C"/>
    <w:rsid w:val="0047550C"/>
    <w:rsid w:val="00475A48"/>
    <w:rsid w:val="0047605E"/>
    <w:rsid w:val="004768EF"/>
    <w:rsid w:val="0048039E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29FC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1D1"/>
    <w:rsid w:val="005015F2"/>
    <w:rsid w:val="005029FD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6B32"/>
    <w:rsid w:val="00577601"/>
    <w:rsid w:val="00577FEC"/>
    <w:rsid w:val="00585152"/>
    <w:rsid w:val="0058545D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5C59"/>
    <w:rsid w:val="005D772F"/>
    <w:rsid w:val="005D7866"/>
    <w:rsid w:val="005E0DEF"/>
    <w:rsid w:val="005E205D"/>
    <w:rsid w:val="005E442E"/>
    <w:rsid w:val="005F0267"/>
    <w:rsid w:val="005F0D8B"/>
    <w:rsid w:val="005F20B4"/>
    <w:rsid w:val="00600D37"/>
    <w:rsid w:val="00602958"/>
    <w:rsid w:val="00602D76"/>
    <w:rsid w:val="0061204B"/>
    <w:rsid w:val="00615672"/>
    <w:rsid w:val="0061632C"/>
    <w:rsid w:val="00616963"/>
    <w:rsid w:val="00621340"/>
    <w:rsid w:val="00626B76"/>
    <w:rsid w:val="006417F0"/>
    <w:rsid w:val="006422F6"/>
    <w:rsid w:val="00642647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3586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95ABE"/>
    <w:rsid w:val="007A2D4B"/>
    <w:rsid w:val="007A72FE"/>
    <w:rsid w:val="007B2D30"/>
    <w:rsid w:val="007B7828"/>
    <w:rsid w:val="007C2470"/>
    <w:rsid w:val="007C29E3"/>
    <w:rsid w:val="007C3CC0"/>
    <w:rsid w:val="007C43D5"/>
    <w:rsid w:val="007C46C7"/>
    <w:rsid w:val="007C50AE"/>
    <w:rsid w:val="007D3D09"/>
    <w:rsid w:val="007D4F69"/>
    <w:rsid w:val="007D5007"/>
    <w:rsid w:val="007D5D55"/>
    <w:rsid w:val="007E2445"/>
    <w:rsid w:val="007E659D"/>
    <w:rsid w:val="007F1D5A"/>
    <w:rsid w:val="00800795"/>
    <w:rsid w:val="0080233A"/>
    <w:rsid w:val="00806B3D"/>
    <w:rsid w:val="00815A9A"/>
    <w:rsid w:val="00815D63"/>
    <w:rsid w:val="0081625B"/>
    <w:rsid w:val="00824EA1"/>
    <w:rsid w:val="00827824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A3F53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4B62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D67EF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5D1C"/>
    <w:rsid w:val="00AA2152"/>
    <w:rsid w:val="00AA24FA"/>
    <w:rsid w:val="00AA2E7C"/>
    <w:rsid w:val="00AA434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D6224"/>
    <w:rsid w:val="00AE3BA6"/>
    <w:rsid w:val="00AE4B0C"/>
    <w:rsid w:val="00AE5076"/>
    <w:rsid w:val="00AE5A7A"/>
    <w:rsid w:val="00AE68C3"/>
    <w:rsid w:val="00AE7687"/>
    <w:rsid w:val="00AE7C0B"/>
    <w:rsid w:val="00AF11E9"/>
    <w:rsid w:val="00AF1D19"/>
    <w:rsid w:val="00AF1EC6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17A"/>
    <w:rsid w:val="00B468E7"/>
    <w:rsid w:val="00B5426F"/>
    <w:rsid w:val="00B55DCE"/>
    <w:rsid w:val="00B56E78"/>
    <w:rsid w:val="00B62F5C"/>
    <w:rsid w:val="00B637BD"/>
    <w:rsid w:val="00B64A95"/>
    <w:rsid w:val="00B6727D"/>
    <w:rsid w:val="00B67514"/>
    <w:rsid w:val="00B73B7F"/>
    <w:rsid w:val="00B817BD"/>
    <w:rsid w:val="00B8244E"/>
    <w:rsid w:val="00B82D46"/>
    <w:rsid w:val="00B91535"/>
    <w:rsid w:val="00B97B27"/>
    <w:rsid w:val="00BA20A6"/>
    <w:rsid w:val="00BB3613"/>
    <w:rsid w:val="00BC25C1"/>
    <w:rsid w:val="00BC4701"/>
    <w:rsid w:val="00BC5128"/>
    <w:rsid w:val="00BC5B3D"/>
    <w:rsid w:val="00BD0504"/>
    <w:rsid w:val="00BD558D"/>
    <w:rsid w:val="00BD5887"/>
    <w:rsid w:val="00BD6E5C"/>
    <w:rsid w:val="00BE0FEC"/>
    <w:rsid w:val="00BF095F"/>
    <w:rsid w:val="00BF0E7F"/>
    <w:rsid w:val="00BF0ECC"/>
    <w:rsid w:val="00BF300E"/>
    <w:rsid w:val="00BF4272"/>
    <w:rsid w:val="00C025BA"/>
    <w:rsid w:val="00C02DD3"/>
    <w:rsid w:val="00C0480E"/>
    <w:rsid w:val="00C0738B"/>
    <w:rsid w:val="00C13974"/>
    <w:rsid w:val="00C139F9"/>
    <w:rsid w:val="00C1481E"/>
    <w:rsid w:val="00C16BCB"/>
    <w:rsid w:val="00C255EC"/>
    <w:rsid w:val="00C33747"/>
    <w:rsid w:val="00C34232"/>
    <w:rsid w:val="00C3431B"/>
    <w:rsid w:val="00C36B40"/>
    <w:rsid w:val="00C40DCF"/>
    <w:rsid w:val="00C45622"/>
    <w:rsid w:val="00C4679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1723"/>
    <w:rsid w:val="00C92DE2"/>
    <w:rsid w:val="00C9586E"/>
    <w:rsid w:val="00C96C30"/>
    <w:rsid w:val="00C97BE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67145"/>
    <w:rsid w:val="00D71B15"/>
    <w:rsid w:val="00D72189"/>
    <w:rsid w:val="00D77BD4"/>
    <w:rsid w:val="00D77D5E"/>
    <w:rsid w:val="00D8260C"/>
    <w:rsid w:val="00D8765E"/>
    <w:rsid w:val="00D87D9D"/>
    <w:rsid w:val="00D93156"/>
    <w:rsid w:val="00D967F0"/>
    <w:rsid w:val="00DA31BE"/>
    <w:rsid w:val="00DA3F26"/>
    <w:rsid w:val="00DA7205"/>
    <w:rsid w:val="00DC15AB"/>
    <w:rsid w:val="00DC17FC"/>
    <w:rsid w:val="00DC1843"/>
    <w:rsid w:val="00DC246D"/>
    <w:rsid w:val="00DC375A"/>
    <w:rsid w:val="00DC6631"/>
    <w:rsid w:val="00DD2D0F"/>
    <w:rsid w:val="00DE0D1D"/>
    <w:rsid w:val="00DE0EEF"/>
    <w:rsid w:val="00DE3192"/>
    <w:rsid w:val="00DE5488"/>
    <w:rsid w:val="00DE7D02"/>
    <w:rsid w:val="00DF16B8"/>
    <w:rsid w:val="00DF1875"/>
    <w:rsid w:val="00DF3A3F"/>
    <w:rsid w:val="00DF7A62"/>
    <w:rsid w:val="00E04567"/>
    <w:rsid w:val="00E04B3F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2C3E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18AC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41C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0308"/>
    <w:rsid w:val="00FB35B9"/>
    <w:rsid w:val="00FB618F"/>
    <w:rsid w:val="00FC6DF3"/>
    <w:rsid w:val="00FD122B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024566CD"/>
    <w:rsid w:val="036BBB14"/>
    <w:rsid w:val="07F4FDDB"/>
    <w:rsid w:val="099BEA33"/>
    <w:rsid w:val="0BF6B745"/>
    <w:rsid w:val="0DD7C2B6"/>
    <w:rsid w:val="0F2F6D59"/>
    <w:rsid w:val="121C240F"/>
    <w:rsid w:val="165D7F0D"/>
    <w:rsid w:val="177BEA29"/>
    <w:rsid w:val="19059299"/>
    <w:rsid w:val="1946B781"/>
    <w:rsid w:val="1E688D66"/>
    <w:rsid w:val="206CEE23"/>
    <w:rsid w:val="22B33E1E"/>
    <w:rsid w:val="253E2970"/>
    <w:rsid w:val="268E58C5"/>
    <w:rsid w:val="271020E1"/>
    <w:rsid w:val="2D9B973D"/>
    <w:rsid w:val="2ED92596"/>
    <w:rsid w:val="30F9A94B"/>
    <w:rsid w:val="32AE2B2E"/>
    <w:rsid w:val="35308575"/>
    <w:rsid w:val="3598FE29"/>
    <w:rsid w:val="38629545"/>
    <w:rsid w:val="396624FD"/>
    <w:rsid w:val="3C518ED0"/>
    <w:rsid w:val="3D1775F0"/>
    <w:rsid w:val="3DCDE99D"/>
    <w:rsid w:val="3DCE12E5"/>
    <w:rsid w:val="3ECBCBF4"/>
    <w:rsid w:val="3EF42A65"/>
    <w:rsid w:val="407A58B6"/>
    <w:rsid w:val="40B8FAFA"/>
    <w:rsid w:val="4647CA79"/>
    <w:rsid w:val="47F21A9E"/>
    <w:rsid w:val="482B3F37"/>
    <w:rsid w:val="482FA71B"/>
    <w:rsid w:val="4912EEFD"/>
    <w:rsid w:val="4C68EA70"/>
    <w:rsid w:val="4D0F53BA"/>
    <w:rsid w:val="5182A2E8"/>
    <w:rsid w:val="54995ED1"/>
    <w:rsid w:val="5C1559B0"/>
    <w:rsid w:val="5F2581C2"/>
    <w:rsid w:val="6003C62B"/>
    <w:rsid w:val="6047919D"/>
    <w:rsid w:val="60685914"/>
    <w:rsid w:val="610E9F39"/>
    <w:rsid w:val="61244FBF"/>
    <w:rsid w:val="6133D76E"/>
    <w:rsid w:val="61FE25CF"/>
    <w:rsid w:val="635EE9FD"/>
    <w:rsid w:val="66472BD7"/>
    <w:rsid w:val="67860404"/>
    <w:rsid w:val="6CEB3D54"/>
    <w:rsid w:val="6D2D5B0C"/>
    <w:rsid w:val="6EBA32D7"/>
    <w:rsid w:val="727B4113"/>
    <w:rsid w:val="7344A6D4"/>
    <w:rsid w:val="74996C3F"/>
    <w:rsid w:val="77304CDB"/>
    <w:rsid w:val="7805C3CF"/>
    <w:rsid w:val="7CA6E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BE06B714-4E2B-4F4D-8CB7-36F76093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F62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2C3E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2B165D"/>
  </w:style>
  <w:style w:type="character" w:styleId="FollowedHyperlink">
    <w:name w:val="FollowedHyperlink"/>
    <w:basedOn w:val="DefaultParagraphFont"/>
    <w:uiPriority w:val="99"/>
    <w:semiHidden/>
    <w:unhideWhenUsed/>
    <w:rsid w:val="007C43D5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BF3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otonac.sharepoint.com/:u:/r/teams/SUSU-groups/SitePages/SUSU-Tech.aspx?csf=1&amp;web=1&amp;share=EXUkYZA-8wNNjnDIOYv1mnsBgjNtkyKP0lBgLE0LUx9Z0A&amp;e=o7IRgx" TargetMode="External"/><Relationship Id="rId18" Type="http://schemas.openxmlformats.org/officeDocument/2006/relationships/hyperlink" Target="https://www.susu.org/groups/admin/howto/protectionaccident" TargetMode="External"/><Relationship Id="rId26" Type="http://schemas.openxmlformats.org/officeDocument/2006/relationships/hyperlink" Target="https://www.southampton.ac.uk/about/governance/regulations-policies/policies/freedom-of-speech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unisecurity@soton.ac.uk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otonac.sharepoint.com/:u:/r/teams/SUSU-groups/SitePages/Box-Office-Support.aspx?csf=1&amp;web=1&amp;share=EWOeKZh0Y39HjoPmmT_nU_EBLlUqG-eesXiRuh3anRvmBw&amp;e=ABK12J" TargetMode="External"/><Relationship Id="rId17" Type="http://schemas.openxmlformats.org/officeDocument/2006/relationships/hyperlink" Target="https://www.susu.org/groups/admin/howto/protectionaccident" TargetMode="External"/><Relationship Id="rId25" Type="http://schemas.openxmlformats.org/officeDocument/2006/relationships/hyperlink" Target="https://forms.office.com/Pages/ResponsePage.aspx?id=-XhTSvQpPk2-iWadA62p2LRVs36yq55NmNyZHivA1I9UNUQwNDRMQ1NXTDI5OUoxU0EyVlZLQ0hCOS4u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otonac.sharepoint.com/teams/SUSU-groups/SitePages/Inviting-External-Speakers.aspx" TargetMode="External"/><Relationship Id="rId20" Type="http://schemas.openxmlformats.org/officeDocument/2006/relationships/hyperlink" Target="https://www.susu.org/groups/admin/howto/protectionaccident" TargetMode="External"/><Relationship Id="rId29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e/3Bj1EPijij" TargetMode="External"/><Relationship Id="rId24" Type="http://schemas.openxmlformats.org/officeDocument/2006/relationships/hyperlink" Target="https://sotonac.sharepoint.com/teams/SUSU-groups/SitePages/Reporting-Procedures-(incidents-and-concerns).aspx?web=1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forms.office.com/e/0F6H4c1n0T" TargetMode="External"/><Relationship Id="rId23" Type="http://schemas.openxmlformats.org/officeDocument/2006/relationships/hyperlink" Target="https://sotonac.sharepoint.com/teams/SUSU-groups/SitePages/Reporting-Procedures-(incidents-and-concerns).aspx?web=1" TargetMode="External"/><Relationship Id="rId28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yperlink" Target="mailto:unisecurity@soton.ac.uk" TargetMode="External"/><Relationship Id="rId31" Type="http://schemas.microsoft.com/office/2007/relationships/diagramDrawing" Target="diagrams/drawing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otonac-my.sharepoint.com/:x:/g/personal/cl6g22_soton_ac_uk/ESDakfKhC99FvDT2AamphwUBvgqeQC7W9yJ3gC7kYr3TXg?e=n93sqq" TargetMode="External"/><Relationship Id="rId22" Type="http://schemas.openxmlformats.org/officeDocument/2006/relationships/hyperlink" Target="https://sotonac.sharepoint.com/teams/SUSU-groups/SitePages/Reporting-Procedures-(incidents-and-concerns).aspx?web=1" TargetMode="External"/><Relationship Id="rId27" Type="http://schemas.openxmlformats.org/officeDocument/2006/relationships/diagramData" Target="diagrams/data1.xml"/><Relationship Id="rId30" Type="http://schemas.openxmlformats.org/officeDocument/2006/relationships/diagramColors" Target="diagrams/colors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BFC4D046BDC4B8AAF11877DE036BE" ma:contentTypeVersion="6" ma:contentTypeDescription="Create a new document." ma:contentTypeScope="" ma:versionID="65d65f5222f853a22c720e21e28f4b6c">
  <xsd:schema xmlns:xsd="http://www.w3.org/2001/XMLSchema" xmlns:xs="http://www.w3.org/2001/XMLSchema" xmlns:p="http://schemas.microsoft.com/office/2006/metadata/properties" xmlns:ns2="45ff7f0e-c443-4f48-90d4-e396e0a5694f" xmlns:ns3="90d7ed86-33dc-4b92-9f12-911f9fc040f1" targetNamespace="http://schemas.microsoft.com/office/2006/metadata/properties" ma:root="true" ma:fieldsID="5c4edbcff77feb1a690db7aba4187769" ns2:_="" ns3:_="">
    <xsd:import namespace="45ff7f0e-c443-4f48-90d4-e396e0a5694f"/>
    <xsd:import namespace="90d7ed86-33dc-4b92-9f12-911f9fc040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f7f0e-c443-4f48-90d4-e396e0a56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7ed86-33dc-4b92-9f12-911f9fc040f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0A880F-09B4-4195-AAA3-E65B305D35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f7f0e-c443-4f48-90d4-e396e0a5694f"/>
    <ds:schemaRef ds:uri="90d7ed86-33dc-4b92-9f12-911f9fc04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87E4FD-5E8E-43C8-8811-6A32F4126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2436</Words>
  <Characters>13106</Characters>
  <Application>Microsoft Office Word</Application>
  <DocSecurity>0</DocSecurity>
  <Lines>936</Lines>
  <Paragraphs>501</Paragraphs>
  <ScaleCrop>false</ScaleCrop>
  <Company>University of Southampton</Company>
  <LinksUpToDate>false</LinksUpToDate>
  <CharactersWithSpaces>15041</CharactersWithSpaces>
  <SharedDoc>false</SharedDoc>
  <HLinks>
    <vt:vector size="96" baseType="variant">
      <vt:variant>
        <vt:i4>6291581</vt:i4>
      </vt:variant>
      <vt:variant>
        <vt:i4>45</vt:i4>
      </vt:variant>
      <vt:variant>
        <vt:i4>0</vt:i4>
      </vt:variant>
      <vt:variant>
        <vt:i4>5</vt:i4>
      </vt:variant>
      <vt:variant>
        <vt:lpwstr>https://www.southampton.ac.uk/about/governance/regulations-policies/policies/freedom-of-speech</vt:lpwstr>
      </vt:variant>
      <vt:variant>
        <vt:lpwstr/>
      </vt:variant>
      <vt:variant>
        <vt:i4>5636122</vt:i4>
      </vt:variant>
      <vt:variant>
        <vt:i4>42</vt:i4>
      </vt:variant>
      <vt:variant>
        <vt:i4>0</vt:i4>
      </vt:variant>
      <vt:variant>
        <vt:i4>5</vt:i4>
      </vt:variant>
      <vt:variant>
        <vt:lpwstr>https://forms.office.com/Pages/ResponsePage.aspx?id=-XhTSvQpPk2-iWadA62p2LRVs36yq55NmNyZHivA1I9UNUQwNDRMQ1NXTDI5OUoxU0EyVlZLQ0hCOS4u</vt:lpwstr>
      </vt:variant>
      <vt:variant>
        <vt:lpwstr/>
      </vt:variant>
      <vt:variant>
        <vt:i4>7143457</vt:i4>
      </vt:variant>
      <vt:variant>
        <vt:i4>39</vt:i4>
      </vt:variant>
      <vt:variant>
        <vt:i4>0</vt:i4>
      </vt:variant>
      <vt:variant>
        <vt:i4>5</vt:i4>
      </vt:variant>
      <vt:variant>
        <vt:lpwstr>https://sotonac.sharepoint.com/teams/SUSU-groups/SitePages/Reporting-Procedures-(incidents-and-concerns).aspx?web=1</vt:lpwstr>
      </vt:variant>
      <vt:variant>
        <vt:lpwstr/>
      </vt:variant>
      <vt:variant>
        <vt:i4>7143457</vt:i4>
      </vt:variant>
      <vt:variant>
        <vt:i4>36</vt:i4>
      </vt:variant>
      <vt:variant>
        <vt:i4>0</vt:i4>
      </vt:variant>
      <vt:variant>
        <vt:i4>5</vt:i4>
      </vt:variant>
      <vt:variant>
        <vt:lpwstr>https://sotonac.sharepoint.com/teams/SUSU-groups/SitePages/Reporting-Procedures-(incidents-and-concerns).aspx?web=1</vt:lpwstr>
      </vt:variant>
      <vt:variant>
        <vt:lpwstr/>
      </vt:variant>
      <vt:variant>
        <vt:i4>7143457</vt:i4>
      </vt:variant>
      <vt:variant>
        <vt:i4>33</vt:i4>
      </vt:variant>
      <vt:variant>
        <vt:i4>0</vt:i4>
      </vt:variant>
      <vt:variant>
        <vt:i4>5</vt:i4>
      </vt:variant>
      <vt:variant>
        <vt:lpwstr>https://sotonac.sharepoint.com/teams/SUSU-groups/SitePages/Reporting-Procedures-(incidents-and-concerns).aspx?web=1</vt:lpwstr>
      </vt:variant>
      <vt:variant>
        <vt:lpwstr/>
      </vt:variant>
      <vt:variant>
        <vt:i4>3342410</vt:i4>
      </vt:variant>
      <vt:variant>
        <vt:i4>30</vt:i4>
      </vt:variant>
      <vt:variant>
        <vt:i4>0</vt:i4>
      </vt:variant>
      <vt:variant>
        <vt:i4>5</vt:i4>
      </vt:variant>
      <vt:variant>
        <vt:lpwstr>mailto:unisecurity@soton.ac.uk</vt:lpwstr>
      </vt:variant>
      <vt:variant>
        <vt:lpwstr/>
      </vt:variant>
      <vt:variant>
        <vt:i4>7864380</vt:i4>
      </vt:variant>
      <vt:variant>
        <vt:i4>27</vt:i4>
      </vt:variant>
      <vt:variant>
        <vt:i4>0</vt:i4>
      </vt:variant>
      <vt:variant>
        <vt:i4>5</vt:i4>
      </vt:variant>
      <vt:variant>
        <vt:lpwstr>https://www.susu.org/groups/admin/howto/protectionaccident</vt:lpwstr>
      </vt:variant>
      <vt:variant>
        <vt:lpwstr/>
      </vt:variant>
      <vt:variant>
        <vt:i4>3342410</vt:i4>
      </vt:variant>
      <vt:variant>
        <vt:i4>24</vt:i4>
      </vt:variant>
      <vt:variant>
        <vt:i4>0</vt:i4>
      </vt:variant>
      <vt:variant>
        <vt:i4>5</vt:i4>
      </vt:variant>
      <vt:variant>
        <vt:lpwstr>mailto:unisecurity@soton.ac.uk</vt:lpwstr>
      </vt:variant>
      <vt:variant>
        <vt:lpwstr/>
      </vt:variant>
      <vt:variant>
        <vt:i4>7864380</vt:i4>
      </vt:variant>
      <vt:variant>
        <vt:i4>21</vt:i4>
      </vt:variant>
      <vt:variant>
        <vt:i4>0</vt:i4>
      </vt:variant>
      <vt:variant>
        <vt:i4>5</vt:i4>
      </vt:variant>
      <vt:variant>
        <vt:lpwstr>https://www.susu.org/groups/admin/howto/protectionaccident</vt:lpwstr>
      </vt:variant>
      <vt:variant>
        <vt:lpwstr/>
      </vt:variant>
      <vt:variant>
        <vt:i4>7864380</vt:i4>
      </vt:variant>
      <vt:variant>
        <vt:i4>18</vt:i4>
      </vt:variant>
      <vt:variant>
        <vt:i4>0</vt:i4>
      </vt:variant>
      <vt:variant>
        <vt:i4>5</vt:i4>
      </vt:variant>
      <vt:variant>
        <vt:lpwstr>https://www.susu.org/groups/admin/howto/protectionaccident</vt:lpwstr>
      </vt:variant>
      <vt:variant>
        <vt:lpwstr/>
      </vt:variant>
      <vt:variant>
        <vt:i4>6684725</vt:i4>
      </vt:variant>
      <vt:variant>
        <vt:i4>15</vt:i4>
      </vt:variant>
      <vt:variant>
        <vt:i4>0</vt:i4>
      </vt:variant>
      <vt:variant>
        <vt:i4>5</vt:i4>
      </vt:variant>
      <vt:variant>
        <vt:lpwstr>https://sotonac.sharepoint.com/teams/SUSU-groups/SitePages/Inviting-External-Speakers.aspx</vt:lpwstr>
      </vt:variant>
      <vt:variant>
        <vt:lpwstr/>
      </vt:variant>
      <vt:variant>
        <vt:i4>983055</vt:i4>
      </vt:variant>
      <vt:variant>
        <vt:i4>12</vt:i4>
      </vt:variant>
      <vt:variant>
        <vt:i4>0</vt:i4>
      </vt:variant>
      <vt:variant>
        <vt:i4>5</vt:i4>
      </vt:variant>
      <vt:variant>
        <vt:lpwstr>https://forms.office.com/e/0F6H4c1n0T</vt:lpwstr>
      </vt:variant>
      <vt:variant>
        <vt:lpwstr/>
      </vt:variant>
      <vt:variant>
        <vt:i4>6488129</vt:i4>
      </vt:variant>
      <vt:variant>
        <vt:i4>9</vt:i4>
      </vt:variant>
      <vt:variant>
        <vt:i4>0</vt:i4>
      </vt:variant>
      <vt:variant>
        <vt:i4>5</vt:i4>
      </vt:variant>
      <vt:variant>
        <vt:lpwstr>https://sotonac-my.sharepoint.com/:x:/g/personal/cl6g22_soton_ac_uk/ESDakfKhC99FvDT2AamphwUBvgqeQC7W9yJ3gC7kYr3TXg?e=n93sqq</vt:lpwstr>
      </vt:variant>
      <vt:variant>
        <vt:lpwstr/>
      </vt:variant>
      <vt:variant>
        <vt:i4>5898327</vt:i4>
      </vt:variant>
      <vt:variant>
        <vt:i4>6</vt:i4>
      </vt:variant>
      <vt:variant>
        <vt:i4>0</vt:i4>
      </vt:variant>
      <vt:variant>
        <vt:i4>5</vt:i4>
      </vt:variant>
      <vt:variant>
        <vt:lpwstr>https://sotonac.sharepoint.com/:u:/r/teams/SUSU-groups/SitePages/SUSU-Tech.aspx?csf=1&amp;web=1&amp;share=EXUkYZA-8wNNjnDIOYv1mnsBgjNtkyKP0lBgLE0LUx9Z0A&amp;e=o7IRgx</vt:lpwstr>
      </vt:variant>
      <vt:variant>
        <vt:lpwstr/>
      </vt:variant>
      <vt:variant>
        <vt:i4>983066</vt:i4>
      </vt:variant>
      <vt:variant>
        <vt:i4>3</vt:i4>
      </vt:variant>
      <vt:variant>
        <vt:i4>0</vt:i4>
      </vt:variant>
      <vt:variant>
        <vt:i4>5</vt:i4>
      </vt:variant>
      <vt:variant>
        <vt:lpwstr>https://sotonac.sharepoint.com/:u:/r/teams/SUSU-groups/SitePages/Box-Office-Support.aspx?csf=1&amp;web=1&amp;share=EWOeKZh0Y39HjoPmmT_nU_EBLlUqG-eesXiRuh3anRvmBw&amp;e=ABK12J</vt:lpwstr>
      </vt:variant>
      <vt:variant>
        <vt:lpwstr/>
      </vt:variant>
      <vt:variant>
        <vt:i4>69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e/3Bj1EPijij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gow A.</dc:creator>
  <cp:keywords/>
  <cp:lastModifiedBy>Ashni Lakhani (al4g22)</cp:lastModifiedBy>
  <cp:revision>42</cp:revision>
  <cp:lastPrinted>2016-04-18T20:10:00Z</cp:lastPrinted>
  <dcterms:created xsi:type="dcterms:W3CDTF">2026-02-21T21:41:00Z</dcterms:created>
  <dcterms:modified xsi:type="dcterms:W3CDTF">2026-02-24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E4BFC4D046BDC4B8AAF11877DE036BE</vt:lpwstr>
  </property>
  <property fmtid="{D5CDD505-2E9C-101B-9397-08002B2CF9AE}" pid="4" name="MediaServiceImageTags">
    <vt:lpwstr/>
  </property>
  <property fmtid="{D5CDD505-2E9C-101B-9397-08002B2CF9AE}" pid="5" name="GrammarlyDocumentId">
    <vt:lpwstr>0b05de15-4b94-4d5d-a86e-d396f19d5233</vt:lpwstr>
  </property>
</Properties>
</file>